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402B" w:rsidRDefault="00DF2B8D">
      <w:pPr>
        <w:pStyle w:val="BodyText"/>
        <w:ind w:left="3089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76" style="width:202.35pt;height:76.75pt;mso-position-horizontal-relative:char;mso-position-vertical-relative:line" coordsize="4047,153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78" type="#_x0000_t75" style="position:absolute;left:1323;width:1832;height:1517">
              <v:imagedata r:id="rId4" o:title=""/>
            </v:shape>
            <v:shape id="docshape3" o:spid="_x0000_s1077" type="#_x0000_t75" style="position:absolute;top:37;width:4047;height:1497">
              <v:imagedata r:id="rId5" o:title=""/>
            </v:shape>
            <w10:wrap type="none"/>
            <w10:anchorlock/>
          </v:group>
        </w:pict>
      </w:r>
    </w:p>
    <w:p w:rsidR="00FD402B" w:rsidRDefault="00FD402B">
      <w:pPr>
        <w:pStyle w:val="BodyText"/>
        <w:rPr>
          <w:rFonts w:ascii="Times New Roman"/>
          <w:sz w:val="20"/>
        </w:rPr>
      </w:pPr>
    </w:p>
    <w:p w:rsidR="00FD402B" w:rsidRDefault="00FD402B">
      <w:pPr>
        <w:pStyle w:val="BodyText"/>
        <w:spacing w:before="9"/>
        <w:rPr>
          <w:rFonts w:ascii="Times New Roman"/>
        </w:rPr>
      </w:pPr>
    </w:p>
    <w:p w:rsidR="00FD402B" w:rsidRDefault="00A4123F">
      <w:pPr>
        <w:pStyle w:val="Title"/>
        <w:tabs>
          <w:tab w:val="left" w:pos="3346"/>
        </w:tabs>
      </w:pP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R</w:t>
      </w:r>
      <w:r>
        <w:rPr>
          <w:spacing w:val="-7"/>
          <w:w w:val="105"/>
        </w:rPr>
        <w:t xml:space="preserve"> </w:t>
      </w:r>
      <w:r>
        <w:rPr>
          <w:w w:val="105"/>
        </w:rPr>
        <w:t>T</w:t>
      </w:r>
      <w:r>
        <w:rPr>
          <w:w w:val="105"/>
        </w:rPr>
        <w:tab/>
        <w:t>R</w:t>
      </w:r>
      <w:r>
        <w:rPr>
          <w:spacing w:val="-17"/>
          <w:w w:val="105"/>
        </w:rPr>
        <w:t xml:space="preserve"> </w:t>
      </w:r>
      <w:r>
        <w:rPr>
          <w:w w:val="105"/>
        </w:rPr>
        <w:t>O</w:t>
      </w:r>
      <w:r>
        <w:rPr>
          <w:spacing w:val="-18"/>
          <w:w w:val="105"/>
        </w:rPr>
        <w:t xml:space="preserve"> </w:t>
      </w:r>
      <w:r>
        <w:rPr>
          <w:w w:val="105"/>
        </w:rPr>
        <w:t>U</w:t>
      </w:r>
      <w:r>
        <w:rPr>
          <w:spacing w:val="-17"/>
          <w:w w:val="105"/>
        </w:rPr>
        <w:t xml:space="preserve"> </w:t>
      </w:r>
      <w:r>
        <w:rPr>
          <w:w w:val="105"/>
        </w:rPr>
        <w:t>T</w:t>
      </w:r>
      <w:r>
        <w:rPr>
          <w:spacing w:val="-18"/>
          <w:w w:val="105"/>
        </w:rPr>
        <w:t xml:space="preserve"> </w:t>
      </w:r>
      <w:r>
        <w:rPr>
          <w:w w:val="105"/>
        </w:rPr>
        <w:t>E</w:t>
      </w:r>
      <w:r>
        <w:rPr>
          <w:spacing w:val="-17"/>
          <w:w w:val="105"/>
        </w:rPr>
        <w:t xml:space="preserve"> </w:t>
      </w:r>
      <w:r>
        <w:rPr>
          <w:w w:val="105"/>
        </w:rPr>
        <w:t>S</w:t>
      </w:r>
    </w:p>
    <w:p w:rsidR="00FD402B" w:rsidRDefault="00A4123F">
      <w:pPr>
        <w:tabs>
          <w:tab w:val="left" w:pos="1527"/>
        </w:tabs>
        <w:spacing w:before="249"/>
        <w:ind w:right="143"/>
        <w:jc w:val="center"/>
        <w:rPr>
          <w:sz w:val="18"/>
        </w:rPr>
      </w:pPr>
      <w:r>
        <w:rPr>
          <w:w w:val="110"/>
          <w:sz w:val="18"/>
        </w:rPr>
        <w:t>S</w:t>
      </w:r>
      <w:r>
        <w:rPr>
          <w:spacing w:val="2"/>
          <w:w w:val="110"/>
          <w:sz w:val="18"/>
        </w:rPr>
        <w:t xml:space="preserve"> </w:t>
      </w:r>
      <w:r>
        <w:rPr>
          <w:w w:val="110"/>
          <w:sz w:val="18"/>
        </w:rPr>
        <w:t>U</w:t>
      </w:r>
      <w:r>
        <w:rPr>
          <w:spacing w:val="3"/>
          <w:w w:val="110"/>
          <w:sz w:val="18"/>
        </w:rPr>
        <w:t xml:space="preserve"> </w:t>
      </w:r>
      <w:r>
        <w:rPr>
          <w:w w:val="110"/>
          <w:sz w:val="18"/>
        </w:rPr>
        <w:t>B</w:t>
      </w:r>
      <w:r>
        <w:rPr>
          <w:spacing w:val="2"/>
          <w:w w:val="110"/>
          <w:sz w:val="18"/>
        </w:rPr>
        <w:t xml:space="preserve"> </w:t>
      </w:r>
      <w:r>
        <w:rPr>
          <w:w w:val="110"/>
          <w:sz w:val="18"/>
        </w:rPr>
        <w:t>J</w:t>
      </w:r>
      <w:r>
        <w:rPr>
          <w:spacing w:val="3"/>
          <w:w w:val="110"/>
          <w:sz w:val="18"/>
        </w:rPr>
        <w:t xml:space="preserve"> </w:t>
      </w:r>
      <w:r>
        <w:rPr>
          <w:w w:val="110"/>
          <w:sz w:val="18"/>
        </w:rPr>
        <w:t>E</w:t>
      </w:r>
      <w:r>
        <w:rPr>
          <w:spacing w:val="2"/>
          <w:w w:val="110"/>
          <w:sz w:val="18"/>
        </w:rPr>
        <w:t xml:space="preserve"> </w:t>
      </w:r>
      <w:r>
        <w:rPr>
          <w:w w:val="110"/>
          <w:sz w:val="18"/>
        </w:rPr>
        <w:t>C</w:t>
      </w:r>
      <w:r>
        <w:rPr>
          <w:spacing w:val="3"/>
          <w:w w:val="110"/>
          <w:sz w:val="18"/>
        </w:rPr>
        <w:t xml:space="preserve"> </w:t>
      </w:r>
      <w:r>
        <w:rPr>
          <w:w w:val="110"/>
          <w:sz w:val="18"/>
        </w:rPr>
        <w:t>T</w:t>
      </w:r>
      <w:r>
        <w:rPr>
          <w:w w:val="110"/>
          <w:sz w:val="18"/>
        </w:rPr>
        <w:tab/>
        <w:t>P</w:t>
      </w:r>
      <w:r>
        <w:rPr>
          <w:spacing w:val="4"/>
          <w:w w:val="110"/>
          <w:sz w:val="18"/>
        </w:rPr>
        <w:t xml:space="preserve"> </w:t>
      </w:r>
      <w:proofErr w:type="gramStart"/>
      <w:r>
        <w:rPr>
          <w:w w:val="110"/>
          <w:sz w:val="18"/>
        </w:rPr>
        <w:t>A</w:t>
      </w:r>
      <w:proofErr w:type="gramEnd"/>
      <w:r>
        <w:rPr>
          <w:spacing w:val="5"/>
          <w:w w:val="110"/>
          <w:sz w:val="18"/>
        </w:rPr>
        <w:t xml:space="preserve"> </w:t>
      </w:r>
      <w:r>
        <w:rPr>
          <w:w w:val="110"/>
          <w:sz w:val="18"/>
        </w:rPr>
        <w:t>T</w:t>
      </w:r>
      <w:r>
        <w:rPr>
          <w:spacing w:val="4"/>
          <w:w w:val="110"/>
          <w:sz w:val="18"/>
        </w:rPr>
        <w:t xml:space="preserve"> </w:t>
      </w:r>
      <w:r>
        <w:rPr>
          <w:w w:val="110"/>
          <w:sz w:val="18"/>
        </w:rPr>
        <w:t>H</w:t>
      </w:r>
      <w:r>
        <w:rPr>
          <w:spacing w:val="4"/>
          <w:w w:val="110"/>
          <w:sz w:val="18"/>
        </w:rPr>
        <w:t xml:space="preserve"> </w:t>
      </w:r>
      <w:r>
        <w:rPr>
          <w:w w:val="110"/>
          <w:sz w:val="18"/>
        </w:rPr>
        <w:t>W</w:t>
      </w:r>
      <w:r>
        <w:rPr>
          <w:spacing w:val="4"/>
          <w:w w:val="110"/>
          <w:sz w:val="18"/>
        </w:rPr>
        <w:t xml:space="preserve"> </w:t>
      </w:r>
      <w:r>
        <w:rPr>
          <w:w w:val="110"/>
          <w:sz w:val="18"/>
        </w:rPr>
        <w:t>A</w:t>
      </w:r>
      <w:r>
        <w:rPr>
          <w:spacing w:val="5"/>
          <w:w w:val="110"/>
          <w:sz w:val="18"/>
        </w:rPr>
        <w:t xml:space="preserve"> </w:t>
      </w:r>
      <w:r>
        <w:rPr>
          <w:w w:val="110"/>
          <w:sz w:val="18"/>
        </w:rPr>
        <w:t>Y</w:t>
      </w:r>
      <w:r>
        <w:rPr>
          <w:spacing w:val="4"/>
          <w:w w:val="110"/>
          <w:sz w:val="18"/>
        </w:rPr>
        <w:t xml:space="preserve"> </w:t>
      </w:r>
      <w:r>
        <w:rPr>
          <w:w w:val="110"/>
          <w:sz w:val="18"/>
        </w:rPr>
        <w:t>S</w:t>
      </w:r>
    </w:p>
    <w:p w:rsidR="00FD402B" w:rsidRDefault="00FD402B">
      <w:pPr>
        <w:pStyle w:val="BodyText"/>
        <w:rPr>
          <w:sz w:val="20"/>
        </w:rPr>
      </w:pPr>
    </w:p>
    <w:p w:rsidR="00FD402B" w:rsidRDefault="00FD402B">
      <w:pPr>
        <w:pStyle w:val="BodyText"/>
        <w:rPr>
          <w:sz w:val="20"/>
        </w:rPr>
      </w:pPr>
    </w:p>
    <w:p w:rsidR="00FD402B" w:rsidRDefault="00DF2B8D">
      <w:pPr>
        <w:pStyle w:val="BodyText"/>
        <w:spacing w:before="3"/>
        <w:rPr>
          <w:sz w:val="15"/>
        </w:rPr>
      </w:pPr>
      <w:r>
        <w:pict>
          <v:group id="docshapegroup4" o:spid="_x0000_s1068" style="position:absolute;margin-left:49.4pt;margin-top:10.45pt;width:492.45pt;height:538.25pt;z-index:-15728128;mso-wrap-distance-left:0;mso-wrap-distance-right:0;mso-position-horizontal-relative:page" coordorigin="988,209" coordsize="9849,10765">
            <v:rect id="docshape5" o:spid="_x0000_s1075" style="position:absolute;left:988;top:209;width:9849;height:10765" fillcolor="#943d8f" stroked="f"/>
            <v:shape id="docshape6" o:spid="_x0000_s1074" style="position:absolute;left:2711;top:3027;width:3682;height:6066" coordorigin="2711,3027" coordsize="3682,6066" o:spt="100" adj="0,,0" path="m2771,8765r-1,-4l2767,8754r-2,-3l2759,8745r-3,-2l2749,8740r-4,-1l2737,8739r-4,1l2726,8743r-3,2l2717,8751r-2,3l2712,8761r-1,4l2711,8773r1,4l2715,8784r2,3l2723,8793r3,2l2733,8798r4,1l2745,8799r4,-1l2756,8795r3,-2l2765,8787r2,-3l2770,8777r1,-4l2771,8769r,-4xm2771,8480r-1,-4l2767,8469r-2,-4l2759,8460r-3,-2l2749,8454r-4,l2737,8454r-4,l2726,8458r-3,2l2717,8465r-2,4l2712,8476r-1,4l2711,8488r1,4l2715,8499r2,3l2723,8508r3,2l2733,8513r4,1l2745,8514r4,-1l2756,8510r3,-2l2765,8502r2,-3l2770,8492r1,-4l2771,8484r,-4xm2771,8195r-1,-4l2767,8183r-2,-3l2759,8174r-3,-2l2749,8169r-4,-1l2737,8168r-4,1l2726,8172r-3,2l2717,8180r-2,3l2712,8191r-1,4l2711,8202r1,4l2715,8214r2,3l2723,8223r3,2l2733,8228r4,1l2745,8229r4,-1l2756,8225r3,-2l2765,8217r2,-3l2770,8206r1,-4l2771,8199r,-4xm2771,7909r-1,-4l2767,7898r-2,-3l2759,7889r-3,-2l2749,7884r-4,-1l2737,7883r-4,1l2726,7887r-3,2l2717,7895r-2,3l2712,7905r-1,4l2711,7917r1,4l2715,7928r2,4l2723,7937r3,2l2733,7943r4,l2745,7943r4,l2756,7939r3,-2l2765,7932r2,-4l2770,7921r1,-4l2771,7913r,-4xm2771,7624r-1,-4l2767,7613r-2,-3l2759,7604r-3,-2l2749,7599r-4,-1l2737,7598r-4,1l2726,7602r-3,2l2717,7610r-2,3l2712,7620r-1,4l2711,7632r1,4l2715,7643r2,3l2723,7652r3,2l2733,7657r4,1l2745,7658r4,-1l2756,7654r3,-2l2765,7646r2,-3l2770,7636r1,-4l2771,7628r,-4xm2771,7339r-1,-4l2767,7328r-2,-4l2759,7319r-3,-2l2749,7314r-4,-1l2737,7313r-4,1l2726,7317r-3,2l2717,7324r-2,4l2712,7335r-1,4l2711,7347r1,4l2715,7358r2,3l2723,7367r3,2l2733,7372r4,1l2745,7373r4,-1l2756,7369r3,-2l2765,7361r2,-3l2770,7351r1,-4l2771,7343r,-4xm2771,7054r-1,-4l2767,7042r-2,-3l2759,7034r-3,-3l2749,7028r-4,l2737,7028r-4,l2726,7031r-3,3l2717,7039r-2,3l2712,7050r-1,4l2711,7062r1,3l2715,7073r2,3l2723,7082r3,2l2733,7087r4,1l2745,7088r4,-1l2756,7084r3,-2l2765,7076r2,-3l2770,7065r1,-3l2771,7058r,-4xm2771,6768r-1,-3l2767,6757r-2,-3l2759,6748r-3,-2l2749,6743r-4,-1l2737,6742r-4,1l2726,6746r-3,2l2717,6754r-2,3l2712,6765r-1,3l2711,6776r1,4l2715,6787r2,4l2723,6796r3,3l2733,6802r4,l2745,6802r4,l2756,6799r3,-3l2765,6791r2,-4l2770,6780r1,-4l2771,6772r,-4xm2771,6483r-1,-4l2767,6472r-2,-3l2759,6463r-3,-2l2749,6458r-4,-1l2737,6457r-4,1l2726,6461r-3,2l2717,6469r-2,3l2712,6479r-1,4l2711,6491r1,4l2715,6502r2,3l2723,6511r3,2l2733,6516r4,1l2745,6517r4,-1l2756,6513r3,-2l2765,6505r2,-3l2770,6495r1,-4l2771,6487r,-4xm2771,6198r-1,-4l2767,6187r-2,-4l2759,6178r-3,-2l2749,6173r-4,-1l2737,6172r-4,1l2726,6176r-3,2l2717,6183r-2,4l2712,6194r-1,4l2711,6206r1,4l2715,6217r2,3l2723,6226r3,2l2733,6231r4,1l2745,6232r4,-1l2756,6228r3,-2l2765,6220r2,-3l2770,6210r1,-4l2771,6202r,-4xm2771,5913r-1,-4l2767,5901r-2,-3l2759,5893r-3,-3l2749,5887r-4,l2737,5887r-4,l2726,5890r-3,3l2717,5898r-2,3l2712,5909r-1,4l2711,5921r1,3l2715,5932r2,3l2723,5941r3,2l2733,5946r4,1l2745,5947r4,-1l2756,5943r3,-2l2765,5935r2,-3l2770,5924r1,-3l2771,5917r,-4xm2771,5627r-1,-3l2767,5616r-2,-3l2759,5607r-3,-2l2749,5602r-4,-1l2737,5601r-4,1l2726,5605r-3,2l2717,5613r-2,3l2712,5624r-1,3l2711,5635r1,4l2715,5647r2,3l2723,5655r3,3l2733,5661r4,l2745,5661r4,l2756,5658r3,-3l2765,5650r2,-3l2770,5639r1,-4l2771,5631r,-4xm2771,5342r-1,-4l2767,5331r-2,-3l2759,5322r-3,-2l2749,5317r-4,-1l2737,5316r-4,1l2726,5320r-3,2l2717,5328r-2,3l2712,5338r-1,4l2711,5350r1,4l2715,5361r2,4l2723,5370r3,2l2733,5375r4,1l2745,5376r4,-1l2756,5372r3,-2l2765,5365r2,-4l2770,5354r1,-4l2771,5346r,-4xm2771,5057r-1,-4l2767,5046r-2,-4l2759,5037r-3,-2l2749,5032r-4,-1l2737,5031r-4,1l2726,5035r-3,2l2717,5042r-2,4l2712,5053r-1,4l2711,5065r1,4l2715,5076r2,3l2723,5085r3,2l2733,5090r4,1l2745,5091r4,-1l2756,5087r3,-2l2765,5079r2,-3l2770,5069r1,-4l2771,5061r,-4xm2771,4772r-1,-4l2767,4760r-2,-3l2759,4752r-3,-3l2749,4746r-4,l2737,4746r-4,l2726,4749r-3,3l2717,4757r-2,3l2712,4768r-1,4l2711,4780r1,3l2715,4791r2,3l2723,4800r3,2l2733,4805r4,1l2745,4806r4,-1l2756,4802r3,-2l2765,4794r2,-3l2770,4783r1,-3l2771,4776r,-4xm2771,4486r-1,-3l2767,4475r-2,-3l2759,4466r-3,-2l2749,4461r-4,-1l2737,4460r-4,1l2726,4464r-3,2l2717,4472r-2,3l2712,4483r-1,3l2711,4494r1,4l2715,4506r2,3l2723,4514r3,3l2733,4520r4,l2745,4520r4,l2756,4517r3,-3l2765,4509r2,-3l2770,4498r1,-4l2771,4490r,-4xm2771,4201r-1,-4l2767,4190r-2,-3l2759,4181r-3,-2l2749,4176r-4,-1l2737,4175r-4,1l2726,4179r-3,2l2717,4187r-2,3l2712,4197r-1,4l2711,4209r1,4l2715,4220r2,4l2723,4229r3,2l2733,4234r4,1l2745,4235r4,-1l2756,4231r3,-2l2765,4224r2,-4l2770,4213r1,-4l2771,4205r,-4xm2771,3916r-1,-4l2767,3905r-2,-3l2759,3896r-3,-2l2749,3891r-4,-1l2737,3890r-4,1l2726,3894r-3,2l2717,3902r-2,3l2712,3912r-1,4l2711,3924r1,4l2715,3935r2,3l2723,3944r3,2l2733,3949r4,1l2745,3950r4,-1l2756,3946r3,-2l2765,3938r2,-3l2770,3928r1,-4l2771,3920r,-4xm2771,3631r-1,-4l2767,3620r-2,-4l2759,3611r-3,-3l2749,3605r-4,l2737,3605r-4,l2726,3608r-3,3l2717,3616r-2,4l2712,3627r-1,4l2711,3639r1,3l2715,3650r2,3l2723,3659r3,2l2733,3664r4,1l2745,3665r4,-1l2756,3661r3,-2l2765,3653r2,-3l2770,3642r1,-3l2771,3635r,-4xm2771,3060r-1,-4l2767,3049r-2,-3l2759,3040r-3,-2l2749,3035r-4,-1l2737,3034r-4,1l2726,3038r-3,2l2717,3046r-2,3l2712,3056r-1,4l2711,3068r1,4l2715,3079r2,4l2723,3088r3,2l2733,3093r4,1l2745,3094r4,-1l2756,3090r3,-2l2765,3083r2,-4l2770,3072r1,-4l2771,3064r,-4xm6393,9058r-1,-4l6389,9047r-2,-3l6381,9038r-3,-2l6370,9033r-3,-1l6359,9032r-4,1l6347,9036r-3,2l6338,9044r-2,3l6333,9054r,4l6333,9066r,4l6336,9077r2,4l6344,9086r3,2l6355,9092r4,l6367,9092r3,l6378,9088r3,-2l6387,9081r2,-4l6392,9070r1,-4l6393,9062r,-4xm6393,8578r-1,-4l6389,8567r-2,-4l6381,8558r-3,-2l6370,8553r-3,-1l6359,8552r-4,1l6347,8556r-3,2l6338,8563r-2,4l6333,8574r,4l6333,8586r,4l6336,8597r2,3l6344,8606r3,2l6355,8611r4,1l6367,8612r3,-1l6378,8608r3,-2l6387,8600r2,-3l6392,8590r1,-4l6393,8582r,-4xm6393,8097r-1,-3l6389,8086r-2,-3l6381,8077r-3,-2l6370,8072r-3,-1l6359,8071r-4,1l6347,8075r-3,2l6338,8083r-2,3l6333,8094r,3l6333,8105r,4l6336,8117r2,3l6344,8125r3,3l6355,8131r4,l6367,8131r3,l6378,8128r3,-3l6387,8120r2,-3l6392,8109r1,-4l6393,8101r,-4xm6393,7857r-1,-4l6389,7846r-2,-3l6381,7837r-3,-2l6370,7832r-3,-1l6359,7831r-4,1l6347,7835r-3,2l6338,7843r-2,3l6333,7853r,4l6333,7865r,4l6336,7876r2,4l6344,7885r3,2l6355,7890r4,1l6367,7891r3,-1l6378,7887r3,-2l6387,7880r2,-4l6392,7869r1,-4l6393,7861r,-4xm6393,7617r-1,-4l6389,7606r-2,-3l6381,7597r-3,-2l6370,7592r-3,-1l6359,7591r-4,1l6347,7595r-3,2l6338,7603r-2,3l6333,7613r,4l6333,7625r,4l6336,7636r2,3l6344,7645r3,2l6355,7650r4,1l6367,7651r3,-1l6378,7647r3,-2l6387,7639r2,-3l6392,7629r1,-4l6393,7621r,-4xm6393,7377r-1,-4l6389,7366r-2,-4l6381,7357r-3,-2l6370,7352r-3,-1l6359,7351r-4,1l6347,7355r-3,2l6338,7362r-2,4l6333,7373r,4l6333,7385r,4l6336,7396r2,3l6344,7405r3,2l6355,7410r4,1l6367,7411r3,-1l6378,7407r3,-2l6387,7399r2,-3l6392,7389r1,-4l6393,7381r,-4xm6393,7137r-1,-4l6389,7125r-2,-3l6381,7117r-3,-3l6370,7111r-3,l6359,7111r-4,l6347,7114r-3,3l6338,7122r-2,3l6333,7133r,4l6333,7145r,3l6336,7156r2,3l6344,7165r3,2l6355,7170r4,1l6367,7171r3,-1l6378,7167r3,-2l6387,7159r2,-3l6392,7148r1,-3l6393,7141r,-4xm6393,6896r-1,-3l6389,6885r-2,-3l6381,6876r-3,-2l6370,6871r-3,-1l6359,6870r-4,1l6347,6874r-3,2l6338,6882r-2,3l6333,6893r,3l6333,6904r,4l6336,6916r2,3l6344,6924r3,3l6355,6930r4,l6367,6930r3,l6378,6927r3,-3l6387,6919r2,-3l6392,6908r1,-4l6393,6900r,-4xm6393,6656r-1,-4l6389,6645r-2,-3l6381,6636r-3,-2l6370,6631r-3,-1l6359,6630r-4,1l6347,6634r-3,2l6338,6642r-2,3l6333,6652r,4l6333,6664r,4l6336,6675r2,4l6344,6684r3,2l6355,6689r4,1l6367,6690r3,-1l6378,6686r3,-2l6387,6679r2,-4l6392,6668r1,-4l6393,6660r,-4xm6393,6416r-1,-4l6389,6405r-2,-3l6381,6396r-3,-2l6370,6391r-3,-1l6359,6390r-4,1l6347,6394r-3,2l6338,6402r-2,3l6333,6412r,4l6333,6424r,4l6336,6435r2,3l6344,6444r3,2l6355,6449r4,1l6367,6450r3,-1l6378,6446r3,-2l6387,6438r2,-3l6392,6428r1,-4l6393,6420r,-4xm6393,6176r-1,-4l6389,6165r-2,-4l6381,6156r-3,-2l6370,6151r-3,-1l6359,6150r-4,1l6347,6154r-3,2l6338,6161r-2,4l6333,6172r,4l6333,6184r,4l6336,6195r2,3l6344,6204r3,2l6355,6209r4,1l6367,6210r3,-1l6378,6206r3,-2l6387,6198r2,-3l6392,6188r1,-4l6393,6180r,-4xm6393,5936r-1,-4l6389,5924r-2,-3l6381,5916r-3,-3l6370,5910r-3,l6359,5910r-4,l6347,5913r-3,3l6338,5921r-2,3l6333,5932r,4l6333,5944r,3l6336,5955r2,3l6344,5964r3,2l6355,5969r4,1l6367,5970r3,-1l6378,5966r3,-2l6387,5958r2,-3l6392,5947r1,-3l6393,5940r,-4xm6393,5695r-1,-3l6389,5684r-2,-3l6381,5675r-3,-2l6370,5670r-3,-1l6359,5669r-4,1l6347,5673r-3,2l6338,5681r-2,3l6333,5692r,3l6333,5703r,4l6336,5715r2,3l6344,5723r3,3l6355,5729r4,l6367,5729r3,l6378,5726r3,-3l6387,5718r2,-3l6392,5707r1,-4l6393,5699r,-4xm6393,5455r-1,-4l6389,5444r-2,-3l6381,5435r-3,-2l6370,5430r-3,-1l6359,5429r-4,1l6347,5433r-3,2l6338,5441r-2,3l6333,5451r,4l6333,5463r,4l6336,5474r2,4l6344,5483r3,2l6355,5488r4,1l6367,5489r3,-1l6378,5485r3,-2l6387,5478r2,-4l6392,5467r1,-4l6393,5459r,-4xm6393,5215r-1,-4l6389,5204r-2,-3l6381,5195r-3,-2l6370,5190r-3,-1l6359,5189r-4,1l6347,5193r-3,2l6338,5201r-2,3l6333,5211r,4l6333,5223r,4l6336,5234r2,3l6344,5243r3,2l6355,5248r4,1l6367,5249r3,-1l6378,5245r3,-2l6387,5237r2,-3l6392,5227r1,-4l6393,5219r,-4xm6393,4975r-1,-4l6389,4964r-2,-4l6381,4955r-3,-2l6370,4950r-3,-1l6359,4949r-4,1l6347,4953r-3,2l6338,4960r-2,4l6333,4971r,4l6333,4983r,4l6336,4994r2,3l6344,5003r3,2l6355,5008r4,1l6367,5009r3,-1l6378,5005r3,-2l6387,4997r2,-3l6392,4987r1,-4l6393,4979r,-4xm6393,4735r-1,-4l6389,4723r-2,-3l6381,4715r-3,-3l6370,4709r-3,l6359,4709r-4,l6347,4712r-3,3l6338,4720r-2,3l6333,4731r,4l6333,4743r,3l6336,4754r2,3l6344,4763r3,2l6355,4768r4,1l6367,4769r3,-1l6378,4765r3,-2l6387,4757r2,-3l6392,4746r1,-3l6393,4739r,-4xm6393,4494r-1,-3l6389,4483r-2,-3l6381,4474r-3,-2l6370,4469r-3,-1l6359,4468r-4,1l6347,4472r-3,2l6338,4480r-2,3l6333,4491r,3l6333,4502r,4l6336,4514r2,3l6344,4522r3,3l6355,4528r4,l6367,4528r3,l6378,4525r3,-3l6387,4517r2,-3l6392,4506r1,-4l6393,4498r,-4xm6393,4254r-1,-4l6389,4243r-2,-3l6381,4234r-3,-2l6370,4229r-3,-1l6359,4228r-4,1l6347,4232r-3,2l6338,4240r-2,3l6333,4250r,4l6333,4262r,4l6336,4273r2,4l6344,4282r3,2l6355,4287r4,1l6367,4288r3,-1l6378,4284r3,-2l6387,4277r2,-4l6392,4266r1,-4l6393,4258r,-4xm6393,4014r-1,-4l6389,4003r-2,-3l6381,3994r-3,-2l6370,3989r-3,-1l6359,3988r-4,1l6347,3992r-3,2l6338,4000r-2,3l6333,4010r,4l6333,4022r,4l6336,4033r2,3l6344,4042r3,2l6355,4047r4,1l6367,4048r3,-1l6378,4044r3,-2l6387,4036r2,-3l6392,4026r1,-4l6393,4018r,-4xm6393,3774r-1,-4l6389,3763r-2,-4l6381,3754r-3,-2l6370,3749r-3,-1l6359,3748r-4,1l6347,3752r-3,2l6338,3759r-2,4l6333,3770r,4l6333,3782r,4l6336,3793r2,3l6344,3802r3,2l6355,3807r4,1l6367,3808r3,-1l6378,3804r3,-2l6387,3796r2,-3l6392,3786r1,-4l6393,3778r,-4xm6393,3534r-1,-4l6389,3522r-2,-3l6381,3514r-3,-3l6370,3508r-3,l6359,3508r-4,l6347,3511r-3,3l6338,3519r-2,3l6333,3530r,4l6333,3542r,3l6336,3553r2,3l6344,3562r3,2l6355,3567r4,1l6367,3568r3,-1l6378,3564r3,-2l6387,3556r2,-3l6392,3545r1,-3l6393,3538r,-4xm6393,3293r-1,-3l6389,3282r-2,-3l6381,3273r-3,-2l6370,3268r-3,-1l6359,3267r-4,1l6347,3271r-3,2l6338,3279r-2,3l6333,3290r,3l6333,3301r,4l6336,3313r2,3l6344,3321r3,3l6355,3327r4,l6367,3327r3,l6378,3324r3,-3l6387,3316r2,-3l6392,3305r1,-4l6393,3297r,-4xm6393,3053r-1,-4l6389,3042r-2,-3l6381,3033r-3,-2l6370,3028r-3,-1l6359,3027r-4,1l6347,3031r-3,2l6338,3039r-2,3l6333,3049r,4l6333,3061r,4l6336,3072r2,4l6344,3081r3,2l6355,3086r4,1l6367,3087r3,-1l6378,3083r3,-2l6387,3076r2,-4l6392,3065r1,-4l6393,3057r,-4xe" stroked="f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7" o:spid="_x0000_s1073" type="#_x0000_t202" style="position:absolute;left:1327;top:690;width:1793;height:501" filled="f" stroked="f">
              <v:textbox inset="0,0,0,0">
                <w:txbxContent>
                  <w:p w:rsidR="00FD402B" w:rsidRDefault="00A4123F">
                    <w:pPr>
                      <w:spacing w:line="443" w:lineRule="exact"/>
                      <w:rPr>
                        <w:rFonts w:ascii="Tahoma"/>
                        <w:b/>
                        <w:sz w:val="40"/>
                      </w:rPr>
                    </w:pPr>
                    <w:r>
                      <w:rPr>
                        <w:rFonts w:ascii="Tahoma"/>
                        <w:b/>
                        <w:color w:val="FFFFFF"/>
                        <w:spacing w:val="16"/>
                        <w:w w:val="105"/>
                        <w:sz w:val="40"/>
                      </w:rPr>
                      <w:t>Careers</w:t>
                    </w:r>
                  </w:p>
                </w:txbxContent>
              </v:textbox>
            </v:shape>
            <v:shape id="docshape8" o:spid="_x0000_s1072" type="#_x0000_t202" style="position:absolute;left:1327;top:1639;width:9096;height:693" filled="f" stroked="f">
              <v:textbox inset="0,0,0,0">
                <w:txbxContent>
                  <w:p w:rsidR="00FD402B" w:rsidRDefault="00A4123F">
                    <w:pPr>
                      <w:spacing w:line="309" w:lineRule="exact"/>
                      <w:rPr>
                        <w:rFonts w:ascii="Century Gothic"/>
                        <w:sz w:val="26"/>
                      </w:rPr>
                    </w:pPr>
                    <w:r>
                      <w:rPr>
                        <w:rFonts w:ascii="Century Gothic"/>
                        <w:color w:val="FFFFFF"/>
                        <w:spacing w:val="9"/>
                        <w:w w:val="105"/>
                        <w:sz w:val="26"/>
                      </w:rPr>
                      <w:t>Many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1"/>
                        <w:w w:val="105"/>
                        <w:sz w:val="26"/>
                      </w:rPr>
                      <w:t>(although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6"/>
                      </w:rPr>
                      <w:t>not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9"/>
                        <w:w w:val="105"/>
                        <w:sz w:val="26"/>
                      </w:rPr>
                      <w:t>all)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1"/>
                        <w:w w:val="105"/>
                        <w:sz w:val="26"/>
                      </w:rPr>
                      <w:t>careers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0"/>
                        <w:w w:val="105"/>
                        <w:sz w:val="26"/>
                      </w:rPr>
                      <w:t>related</w:t>
                    </w:r>
                    <w:r>
                      <w:rPr>
                        <w:rFonts w:ascii="Century Gothic"/>
                        <w:color w:val="FFFFFF"/>
                        <w:spacing w:val="6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6"/>
                      </w:rPr>
                      <w:t>to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6"/>
                      </w:rPr>
                      <w:t>art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6"/>
                      </w:rPr>
                      <w:t>and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0"/>
                        <w:w w:val="105"/>
                        <w:sz w:val="26"/>
                      </w:rPr>
                      <w:t>design</w:t>
                    </w:r>
                    <w:r>
                      <w:rPr>
                        <w:rFonts w:ascii="Century Gothic"/>
                        <w:color w:val="FFFFFF"/>
                        <w:spacing w:val="5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0"/>
                        <w:w w:val="105"/>
                        <w:sz w:val="26"/>
                      </w:rPr>
                      <w:t>require</w:t>
                    </w:r>
                  </w:p>
                  <w:p w:rsidR="00FD402B" w:rsidRDefault="00A4123F">
                    <w:pPr>
                      <w:spacing w:before="56"/>
                      <w:rPr>
                        <w:rFonts w:ascii="Century Gothic"/>
                        <w:sz w:val="26"/>
                      </w:rPr>
                    </w:pPr>
                    <w:r>
                      <w:rPr>
                        <w:rFonts w:ascii="Century Gothic"/>
                        <w:color w:val="FFFFFF"/>
                        <w:spacing w:val="10"/>
                        <w:w w:val="105"/>
                        <w:sz w:val="26"/>
                      </w:rPr>
                      <w:t>higher</w:t>
                    </w:r>
                    <w:r>
                      <w:rPr>
                        <w:rFonts w:ascii="Century Gothic"/>
                        <w:color w:val="FFFFFF"/>
                        <w:spacing w:val="-10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1"/>
                        <w:w w:val="105"/>
                        <w:sz w:val="26"/>
                      </w:rPr>
                      <w:t>education</w:t>
                    </w:r>
                    <w:r>
                      <w:rPr>
                        <w:rFonts w:ascii="Century Gothic"/>
                        <w:color w:val="FFFFFF"/>
                        <w:spacing w:val="-10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1"/>
                        <w:w w:val="105"/>
                        <w:sz w:val="26"/>
                      </w:rPr>
                      <w:t>qualifications.</w:t>
                    </w:r>
                    <w:r>
                      <w:rPr>
                        <w:rFonts w:ascii="Century Gothic"/>
                        <w:color w:val="FFFFFF"/>
                        <w:spacing w:val="-10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9"/>
                        <w:w w:val="105"/>
                        <w:sz w:val="26"/>
                      </w:rPr>
                      <w:t>They</w:t>
                    </w:r>
                    <w:r>
                      <w:rPr>
                        <w:rFonts w:ascii="Century Gothic"/>
                        <w:color w:val="FFFFFF"/>
                        <w:spacing w:val="-10"/>
                        <w:w w:val="105"/>
                        <w:sz w:val="26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1"/>
                        <w:w w:val="105"/>
                        <w:sz w:val="26"/>
                      </w:rPr>
                      <w:t>include:</w:t>
                    </w:r>
                  </w:p>
                </w:txbxContent>
              </v:textbox>
            </v:shape>
            <v:shape id="docshape9" o:spid="_x0000_s1071" type="#_x0000_t202" style="position:absolute;left:2931;top:2927;width:2195;height:5957" filled="f" stroked="f">
              <v:textbox inset="0,0,0,0">
                <w:txbxContent>
                  <w:p w:rsidR="00FD402B" w:rsidRDefault="00A4123F">
                    <w:pPr>
                      <w:spacing w:before="6" w:line="280" w:lineRule="auto"/>
                      <w:ind w:right="91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dvertising</w:t>
                    </w:r>
                    <w:r>
                      <w:rPr>
                        <w:rFonts w:ascii="Calibri"/>
                        <w:color w:val="FFFFFF"/>
                        <w:spacing w:val="7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ccount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manager</w:t>
                    </w:r>
                  </w:p>
                  <w:p w:rsidR="00FD402B" w:rsidRDefault="00A4123F">
                    <w:pPr>
                      <w:spacing w:line="280" w:lineRule="auto"/>
                      <w:ind w:right="91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dvertising</w:t>
                    </w:r>
                    <w:r>
                      <w:rPr>
                        <w:rFonts w:ascii="Calibri"/>
                        <w:color w:val="FFFFFF"/>
                        <w:spacing w:val="2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rt</w:t>
                    </w:r>
                    <w:r>
                      <w:rPr>
                        <w:rFonts w:ascii="Calibri"/>
                        <w:color w:val="FFFFFF"/>
                        <w:spacing w:val="2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irector</w:t>
                    </w:r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nimator</w:t>
                    </w:r>
                  </w:p>
                  <w:p w:rsidR="00FD402B" w:rsidRDefault="00A4123F">
                    <w:pPr>
                      <w:spacing w:line="280" w:lineRule="auto"/>
                      <w:ind w:right="91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ntiques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aler</w:t>
                    </w:r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rchitect</w:t>
                    </w:r>
                  </w:p>
                  <w:p w:rsidR="00FD402B" w:rsidRDefault="00A4123F">
                    <w:pPr>
                      <w:spacing w:line="280" w:lineRule="auto"/>
                      <w:ind w:right="478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sz w:val="20"/>
                      </w:rPr>
                      <w:t>Art</w:t>
                    </w:r>
                    <w:r>
                      <w:rPr>
                        <w:rFonts w:ascii="Calibri"/>
                        <w:color w:val="FFFFFF"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gallery</w:t>
                    </w:r>
                    <w:r>
                      <w:rPr>
                        <w:rFonts w:ascii="Calibri"/>
                        <w:color w:val="FFFFFF"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curator</w:t>
                    </w:r>
                    <w:r>
                      <w:rPr>
                        <w:rFonts w:ascii="Calibri"/>
                        <w:color w:val="FFFFFF"/>
                        <w:spacing w:val="-43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Art</w:t>
                    </w:r>
                    <w:r>
                      <w:rPr>
                        <w:rFonts w:ascii="Calibri"/>
                        <w:color w:val="FFFFFF"/>
                        <w:spacing w:val="2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therapist</w:t>
                    </w:r>
                  </w:p>
                  <w:p w:rsidR="00FD402B" w:rsidRDefault="00A4123F">
                    <w:pPr>
                      <w:spacing w:line="280" w:lineRule="auto"/>
                      <w:ind w:right="179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rts</w:t>
                    </w:r>
                    <w:r>
                      <w:rPr>
                        <w:rFonts w:ascii="Calibri"/>
                        <w:color w:val="FFFFFF"/>
                        <w:spacing w:val="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pacing w:val="9"/>
                        <w:w w:val="105"/>
                        <w:sz w:val="20"/>
                      </w:rPr>
                      <w:t>administrator</w:t>
                    </w:r>
                    <w:r>
                      <w:rPr>
                        <w:rFonts w:ascii="Calibri"/>
                        <w:color w:val="FFFFFF"/>
                        <w:spacing w:val="10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rts</w:t>
                    </w:r>
                    <w:r>
                      <w:rPr>
                        <w:rFonts w:ascii="Calibri"/>
                        <w:color w:val="FFFFFF"/>
                        <w:spacing w:val="1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education</w:t>
                    </w:r>
                    <w:r>
                      <w:rPr>
                        <w:rFonts w:ascii="Calibri"/>
                        <w:color w:val="FFFFFF"/>
                        <w:spacing w:val="1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officer</w:t>
                    </w:r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uctioneer</w:t>
                    </w:r>
                    <w:r>
                      <w:rPr>
                        <w:rFonts w:ascii="Calibri"/>
                        <w:color w:val="FFFFFF"/>
                        <w:spacing w:val="2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/</w:t>
                    </w:r>
                    <w:r>
                      <w:rPr>
                        <w:rFonts w:ascii="Calibri"/>
                        <w:color w:val="FFFFFF"/>
                        <w:spacing w:val="26"/>
                        <w:w w:val="105"/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valuer</w:t>
                    </w:r>
                    <w:proofErr w:type="spellEnd"/>
                  </w:p>
                  <w:p w:rsidR="00FD402B" w:rsidRDefault="00A4123F">
                    <w:pPr>
                      <w:spacing w:line="280" w:lineRule="auto"/>
                      <w:ind w:right="91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udio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visual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technician</w:t>
                    </w:r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pacing w:val="9"/>
                        <w:w w:val="105"/>
                        <w:sz w:val="20"/>
                      </w:rPr>
                      <w:t>Cinematographer</w:t>
                    </w:r>
                    <w:r>
                      <w:rPr>
                        <w:rFonts w:ascii="Calibri"/>
                        <w:color w:val="FFFFFF"/>
                        <w:spacing w:val="10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Community</w:t>
                    </w:r>
                    <w:r>
                      <w:rPr>
                        <w:rFonts w:ascii="Calibri"/>
                        <w:color w:val="FFFFFF"/>
                        <w:spacing w:val="1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rts</w:t>
                    </w:r>
                    <w:r>
                      <w:rPr>
                        <w:rFonts w:ascii="Calibri"/>
                        <w:color w:val="FFFFFF"/>
                        <w:spacing w:val="1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worker</w:t>
                    </w:r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Costume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proofErr w:type="gram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proofErr w:type="gramEnd"/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Conservator</w:t>
                    </w:r>
                  </w:p>
                  <w:p w:rsidR="00FD402B" w:rsidRDefault="00A4123F">
                    <w:pPr>
                      <w:spacing w:line="280" w:lineRule="auto"/>
                      <w:ind w:right="887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engine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Exhibition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</w:p>
                  <w:p w:rsidR="00FD402B" w:rsidRDefault="00A4123F">
                    <w:pPr>
                      <w:spacing w:line="243" w:lineRule="exact"/>
                      <w:rPr>
                        <w:rFonts w:ascii="Calibri"/>
                        <w:sz w:val="20"/>
                      </w:rPr>
                    </w:pPr>
                    <w:proofErr w:type="gram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 xml:space="preserve">Fashion </w:t>
                    </w:r>
                    <w:r>
                      <w:rPr>
                        <w:rFonts w:ascii="Calibri"/>
                        <w:color w:val="FFFFFF"/>
                        <w:spacing w:val="4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buyer</w:t>
                    </w:r>
                    <w:proofErr w:type="gramEnd"/>
                  </w:p>
                </w:txbxContent>
              </v:textbox>
            </v:shape>
            <v:shape id="docshape10" o:spid="_x0000_s1070" type="#_x0000_t202" style="position:absolute;left:6552;top:2920;width:2423;height:6257" filled="f" stroked="f">
              <v:textbox inset="0,0,0,0">
                <w:txbxContent>
                  <w:p w:rsidR="00FD402B" w:rsidRDefault="00A4123F">
                    <w:pPr>
                      <w:spacing w:before="10" w:line="235" w:lineRule="auto"/>
                      <w:ind w:right="705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Fashion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proofErr w:type="gram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Fashion  retailer</w:t>
                    </w:r>
                    <w:proofErr w:type="gramEnd"/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Film     produc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Fine   artist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Furniture</w:t>
                    </w:r>
                    <w:r>
                      <w:rPr>
                        <w:rFonts w:ascii="Calibri"/>
                        <w:color w:val="FFFFFF"/>
                        <w:spacing w:val="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</w:p>
                  <w:p w:rsidR="00FD402B" w:rsidRDefault="00A4123F">
                    <w:pPr>
                      <w:spacing w:before="5" w:line="235" w:lineRule="auto"/>
                      <w:ind w:right="18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Gallery</w:t>
                    </w:r>
                    <w:r>
                      <w:rPr>
                        <w:rFonts w:ascii="Calibri"/>
                        <w:color w:val="FFFFFF"/>
                        <w:spacing w:val="26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education</w:t>
                    </w:r>
                    <w:r>
                      <w:rPr>
                        <w:rFonts w:ascii="Calibri"/>
                        <w:color w:val="FFFFFF"/>
                        <w:spacing w:val="26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officer</w:t>
                    </w:r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Gallery</w:t>
                    </w:r>
                    <w:r>
                      <w:rPr>
                        <w:rFonts w:ascii="Calibri"/>
                        <w:color w:val="FFFFFF"/>
                        <w:spacing w:val="20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assistant</w:t>
                    </w:r>
                  </w:p>
                  <w:p w:rsidR="00FD402B" w:rsidRDefault="00A4123F">
                    <w:pPr>
                      <w:spacing w:before="2" w:line="235" w:lineRule="auto"/>
                      <w:ind w:right="854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Games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Graphic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proofErr w:type="gram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proofErr w:type="gramEnd"/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pacing w:val="9"/>
                        <w:w w:val="105"/>
                        <w:sz w:val="20"/>
                      </w:rPr>
                      <w:t>Illustrator</w:t>
                    </w:r>
                    <w:r>
                      <w:rPr>
                        <w:rFonts w:ascii="Calibri"/>
                        <w:color w:val="FFFFFF"/>
                        <w:spacing w:val="10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 xml:space="preserve">Interior  </w:t>
                    </w:r>
                    <w:r>
                      <w:rPr>
                        <w:rFonts w:ascii="Calibri"/>
                        <w:color w:val="FFFFFF"/>
                        <w:spacing w:val="2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</w:p>
                  <w:p w:rsidR="00FD402B" w:rsidRDefault="00A4123F">
                    <w:pPr>
                      <w:spacing w:before="3" w:line="235" w:lineRule="auto"/>
                      <w:ind w:right="18"/>
                      <w:rPr>
                        <w:rFonts w:ascii="Calibri"/>
                        <w:sz w:val="20"/>
                      </w:rPr>
                    </w:pPr>
                    <w:proofErr w:type="spell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Jewellery</w:t>
                    </w:r>
                    <w:proofErr w:type="spellEnd"/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proofErr w:type="gram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 xml:space="preserve">Landscape </w:t>
                    </w:r>
                    <w:r>
                      <w:rPr>
                        <w:rFonts w:ascii="Calibri"/>
                        <w:color w:val="FFFFFF"/>
                        <w:spacing w:val="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proofErr w:type="gramEnd"/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Medical    Illustrato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Museum</w:t>
                    </w:r>
                    <w:r>
                      <w:rPr>
                        <w:rFonts w:ascii="Calibri"/>
                        <w:color w:val="FFFFFF"/>
                        <w:spacing w:val="13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education</w:t>
                    </w:r>
                    <w:r>
                      <w:rPr>
                        <w:rFonts w:ascii="Calibri"/>
                        <w:color w:val="FFFFFF"/>
                        <w:spacing w:val="13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officer</w:t>
                    </w:r>
                    <w:r>
                      <w:rPr>
                        <w:rFonts w:ascii="Calibri"/>
                        <w:color w:val="FFFFFF"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photographer</w:t>
                    </w:r>
                  </w:p>
                  <w:p w:rsidR="00FD402B" w:rsidRDefault="00A4123F">
                    <w:pPr>
                      <w:spacing w:before="5" w:line="235" w:lineRule="auto"/>
                      <w:ind w:right="705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Product</w:t>
                    </w:r>
                    <w:r>
                      <w:rPr>
                        <w:rFonts w:ascii="Calibri"/>
                        <w:color w:val="FFFFFF"/>
                        <w:spacing w:val="4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Set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Silversmith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pacing w:val="9"/>
                        <w:w w:val="105"/>
                        <w:sz w:val="20"/>
                      </w:rPr>
                      <w:t>Teacher/lecturer</w:t>
                    </w:r>
                    <w:r>
                      <w:rPr>
                        <w:rFonts w:ascii="Calibri"/>
                        <w:color w:val="FFFFFF"/>
                        <w:spacing w:val="10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Textile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proofErr w:type="gramStart"/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  <w:proofErr w:type="gramEnd"/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User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Interface</w:t>
                    </w:r>
                    <w:r>
                      <w:rPr>
                        <w:rFonts w:ascii="Calibri"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(UI)</w:t>
                    </w:r>
                    <w:r>
                      <w:rPr>
                        <w:rFonts w:ascii="Calibri"/>
                        <w:color w:val="FFFFFF"/>
                        <w:spacing w:val="-45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w w:val="105"/>
                        <w:sz w:val="20"/>
                      </w:rPr>
                      <w:t>designer</w:t>
                    </w:r>
                  </w:p>
                  <w:p w:rsidR="00FD402B" w:rsidRDefault="00A4123F">
                    <w:pPr>
                      <w:spacing w:before="7" w:line="235" w:lineRule="auto"/>
                      <w:ind w:right="705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sz w:val="20"/>
                      </w:rPr>
                      <w:t>Visual</w:t>
                    </w:r>
                    <w:r>
                      <w:rPr>
                        <w:rFonts w:ascii="Calibri"/>
                        <w:color w:val="FFFFFF"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effects</w:t>
                    </w:r>
                    <w:r>
                      <w:rPr>
                        <w:rFonts w:ascii="Calibri"/>
                        <w:color w:val="FFFFFF"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(VFX)</w:t>
                    </w:r>
                    <w:r>
                      <w:rPr>
                        <w:rFonts w:ascii="Calibri"/>
                        <w:color w:val="FFFFFF"/>
                        <w:spacing w:val="-43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producer</w:t>
                    </w:r>
                  </w:p>
                  <w:p w:rsidR="00FD402B" w:rsidRDefault="00A4123F">
                    <w:pPr>
                      <w:spacing w:line="242" w:lineRule="exact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color w:val="FFFFFF"/>
                        <w:sz w:val="20"/>
                      </w:rPr>
                      <w:t>Web</w:t>
                    </w:r>
                    <w:r>
                      <w:rPr>
                        <w:rFonts w:ascii="Calibri"/>
                        <w:color w:val="FFFFFF"/>
                        <w:spacing w:val="59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color w:val="FFFFFF"/>
                        <w:sz w:val="20"/>
                      </w:rPr>
                      <w:t>designer</w:t>
                    </w:r>
                  </w:p>
                </w:txbxContent>
              </v:textbox>
            </v:shape>
            <v:shape id="docshape11" o:spid="_x0000_s1069" type="#_x0000_t202" style="position:absolute;left:1496;top:10004;width:8916;height:294" filled="f" stroked="f">
              <v:textbox inset="0,0,0,0">
                <w:txbxContent>
                  <w:p w:rsidR="00FD402B" w:rsidRDefault="00A4123F">
                    <w:pPr>
                      <w:spacing w:line="286" w:lineRule="exact"/>
                      <w:rPr>
                        <w:rFonts w:ascii="Century Gothic"/>
                        <w:sz w:val="24"/>
                      </w:rPr>
                    </w:pPr>
                    <w:r>
                      <w:rPr>
                        <w:rFonts w:ascii="Century Gothic"/>
                        <w:color w:val="FFFFFF"/>
                        <w:w w:val="105"/>
                        <w:sz w:val="24"/>
                      </w:rPr>
                      <w:t>Some</w:t>
                    </w:r>
                    <w:r>
                      <w:rPr>
                        <w:rFonts w:ascii="Century Gothic"/>
                        <w:color w:val="FFFFFF"/>
                        <w:spacing w:val="14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4"/>
                      </w:rPr>
                      <w:t>of</w:t>
                    </w:r>
                    <w:r>
                      <w:rPr>
                        <w:rFonts w:ascii="Century Gothic"/>
                        <w:color w:val="FFFFFF"/>
                        <w:spacing w:val="14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4"/>
                      </w:rPr>
                      <w:t>the</w:t>
                    </w:r>
                    <w:r>
                      <w:rPr>
                        <w:rFonts w:ascii="Century Gothic"/>
                        <w:color w:val="FFFFFF"/>
                        <w:spacing w:val="14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0"/>
                        <w:w w:val="105"/>
                        <w:sz w:val="24"/>
                      </w:rPr>
                      <w:t>creative</w:t>
                    </w:r>
                    <w:r>
                      <w:rPr>
                        <w:rFonts w:ascii="Century Gothic"/>
                        <w:color w:val="FFFFFF"/>
                        <w:spacing w:val="14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0"/>
                        <w:w w:val="105"/>
                        <w:sz w:val="24"/>
                      </w:rPr>
                      <w:t>industries</w:t>
                    </w:r>
                    <w:r>
                      <w:rPr>
                        <w:rFonts w:ascii="Century Gothic"/>
                        <w:color w:val="FFFFFF"/>
                        <w:spacing w:val="14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4"/>
                      </w:rPr>
                      <w:t>are</w:t>
                    </w:r>
                    <w:r>
                      <w:rPr>
                        <w:rFonts w:ascii="Century Gothic"/>
                        <w:color w:val="FFFFFF"/>
                        <w:spacing w:val="15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w w:val="105"/>
                        <w:sz w:val="24"/>
                      </w:rPr>
                      <w:t>also</w:t>
                    </w:r>
                    <w:r>
                      <w:rPr>
                        <w:rFonts w:ascii="Century Gothic"/>
                        <w:color w:val="FFFFFF"/>
                        <w:spacing w:val="14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0"/>
                        <w:w w:val="105"/>
                        <w:sz w:val="24"/>
                      </w:rPr>
                      <w:t>developing</w:t>
                    </w:r>
                    <w:r>
                      <w:rPr>
                        <w:rFonts w:ascii="Century Gothic"/>
                        <w:color w:val="FFFFFF"/>
                        <w:spacing w:val="14"/>
                        <w:w w:val="105"/>
                        <w:sz w:val="24"/>
                      </w:rPr>
                      <w:t xml:space="preserve"> </w:t>
                    </w:r>
                    <w:r>
                      <w:rPr>
                        <w:rFonts w:ascii="Century Gothic"/>
                        <w:color w:val="FFFFFF"/>
                        <w:spacing w:val="11"/>
                        <w:w w:val="105"/>
                        <w:sz w:val="24"/>
                      </w:rPr>
                      <w:t>apprenticeships.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FD402B" w:rsidRDefault="00FD402B">
      <w:pPr>
        <w:rPr>
          <w:sz w:val="15"/>
        </w:rPr>
        <w:sectPr w:rsidR="00FD402B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FD402B" w:rsidRDefault="00A4123F">
      <w:pPr>
        <w:pStyle w:val="Heading1"/>
        <w:spacing w:before="107"/>
        <w:ind w:left="365"/>
      </w:pPr>
      <w:r>
        <w:rPr>
          <w:w w:val="145"/>
        </w:rPr>
        <w:lastRenderedPageBreak/>
        <w:t>S</w:t>
      </w:r>
      <w:r>
        <w:rPr>
          <w:spacing w:val="-39"/>
          <w:w w:val="145"/>
        </w:rPr>
        <w:t xml:space="preserve"> </w:t>
      </w:r>
      <w:r>
        <w:rPr>
          <w:w w:val="145"/>
        </w:rPr>
        <w:t>K</w:t>
      </w:r>
      <w:r>
        <w:rPr>
          <w:spacing w:val="-39"/>
          <w:w w:val="145"/>
        </w:rPr>
        <w:t xml:space="preserve"> </w:t>
      </w:r>
      <w:r>
        <w:rPr>
          <w:w w:val="145"/>
        </w:rPr>
        <w:t>I</w:t>
      </w:r>
      <w:r>
        <w:rPr>
          <w:spacing w:val="-39"/>
          <w:w w:val="145"/>
        </w:rPr>
        <w:t xml:space="preserve"> </w:t>
      </w:r>
      <w:r>
        <w:rPr>
          <w:w w:val="145"/>
        </w:rPr>
        <w:t>L</w:t>
      </w:r>
      <w:r>
        <w:rPr>
          <w:spacing w:val="-39"/>
          <w:w w:val="145"/>
        </w:rPr>
        <w:t xml:space="preserve"> </w:t>
      </w:r>
      <w:proofErr w:type="spellStart"/>
      <w:r>
        <w:rPr>
          <w:w w:val="145"/>
        </w:rPr>
        <w:t>L</w:t>
      </w:r>
      <w:proofErr w:type="spellEnd"/>
      <w:r>
        <w:rPr>
          <w:spacing w:val="-39"/>
          <w:w w:val="145"/>
        </w:rPr>
        <w:t xml:space="preserve"> </w:t>
      </w:r>
      <w:r>
        <w:rPr>
          <w:w w:val="145"/>
        </w:rPr>
        <w:t>S</w:t>
      </w:r>
    </w:p>
    <w:p w:rsidR="00FD402B" w:rsidRDefault="00FD402B">
      <w:pPr>
        <w:pStyle w:val="BodyText"/>
        <w:spacing w:before="11"/>
        <w:rPr>
          <w:rFonts w:ascii="Arial"/>
          <w:sz w:val="22"/>
        </w:rPr>
      </w:pPr>
    </w:p>
    <w:p w:rsidR="00FD402B" w:rsidRDefault="00A4123F">
      <w:pPr>
        <w:spacing w:before="83"/>
        <w:ind w:left="365"/>
        <w:rPr>
          <w:rFonts w:ascii="Gill Sans MT"/>
          <w:sz w:val="17"/>
        </w:rPr>
      </w:pPr>
      <w:r>
        <w:rPr>
          <w:w w:val="110"/>
          <w:sz w:val="17"/>
        </w:rPr>
        <w:t>Studying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art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and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design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rFonts w:ascii="Gill Sans MT"/>
          <w:w w:val="110"/>
          <w:sz w:val="17"/>
        </w:rPr>
        <w:t>,</w:t>
      </w:r>
      <w:r>
        <w:rPr>
          <w:rFonts w:ascii="Gill Sans MT"/>
          <w:spacing w:val="28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Gill Sans MT"/>
          <w:w w:val="110"/>
          <w:sz w:val="17"/>
        </w:rPr>
        <w:t>:</w:t>
      </w:r>
    </w:p>
    <w:p w:rsidR="00FD402B" w:rsidRDefault="00FD402B">
      <w:pPr>
        <w:pStyle w:val="BodyText"/>
        <w:rPr>
          <w:rFonts w:ascii="Gill Sans MT"/>
          <w:sz w:val="20"/>
        </w:rPr>
      </w:pPr>
    </w:p>
    <w:p w:rsidR="00FD402B" w:rsidRDefault="00FD402B">
      <w:pPr>
        <w:rPr>
          <w:rFonts w:ascii="Gill Sans MT"/>
          <w:sz w:val="20"/>
        </w:rPr>
        <w:sectPr w:rsidR="00FD402B">
          <w:pgSz w:w="11910" w:h="16850"/>
          <w:pgMar w:top="1460" w:right="620" w:bottom="280" w:left="680" w:header="720" w:footer="720" w:gutter="0"/>
          <w:cols w:space="720"/>
        </w:sectPr>
      </w:pPr>
    </w:p>
    <w:p w:rsidR="00FD402B" w:rsidRDefault="00FD402B">
      <w:pPr>
        <w:pStyle w:val="BodyText"/>
        <w:spacing w:before="3"/>
        <w:rPr>
          <w:rFonts w:ascii="Gill Sans MT"/>
          <w:sz w:val="15"/>
        </w:rPr>
      </w:pPr>
    </w:p>
    <w:p w:rsidR="00FD402B" w:rsidRDefault="00DF2B8D">
      <w:pPr>
        <w:pStyle w:val="BodyText"/>
        <w:spacing w:line="333" w:lineRule="auto"/>
        <w:ind w:left="1246"/>
      </w:pPr>
      <w:r>
        <w:pict>
          <v:shape id="docshape12" o:spid="_x0000_s1067" style="position:absolute;left:0;text-align:left;margin-left:85pt;margin-top:4.45pt;width:3.7pt;height:3.7pt;z-index:15736320;mso-position-horizontal-relative:page" coordorigin="1700,89" coordsize="74,74" path="m1741,162r-10,l1727,161r-27,-31l1700,120r31,-31l1741,89r32,36l1773,130r-32,32xe" fillcolor="black" stroked="f">
            <v:path arrowok="t"/>
            <w10:wrap anchorx="page"/>
          </v:shape>
        </w:pict>
      </w:r>
      <w:r>
        <w:pict>
          <v:shape id="docshape13" o:spid="_x0000_s1066" style="position:absolute;left:0;text-align:left;margin-left:85pt;margin-top:20.5pt;width:3.7pt;height:3.7pt;z-index:15736832;mso-position-horizontal-relative:page" coordorigin="1700,410" coordsize="74,74" path="m1741,483r-10,l1727,482r-27,-31l1700,442r31,-32l1741,410r32,37l1773,451r-32,32xe" fillcolor="black" stroked="f">
            <v:path arrowok="t"/>
            <w10:wrap anchorx="page"/>
          </v:shape>
        </w:pict>
      </w:r>
      <w:r>
        <w:pict>
          <v:shape id="docshape14" o:spid="_x0000_s1065" style="position:absolute;left:0;text-align:left;margin-left:85pt;margin-top:36.55pt;width:3.7pt;height:3.7pt;z-index:15737344;mso-position-horizontal-relative:page" coordorigin="1700,731" coordsize="74,74" path="m1741,804r-10,l1727,803r-27,-30l1700,763r31,-32l1741,731r32,37l1773,773r-32,31xe" fillcolor="black" stroked="f">
            <v:path arrowok="t"/>
            <w10:wrap anchorx="page"/>
          </v:shape>
        </w:pict>
      </w:r>
      <w:r w:rsidR="00A4123F">
        <w:rPr>
          <w:w w:val="105"/>
        </w:rPr>
        <w:t>Attention</w:t>
      </w:r>
      <w:r w:rsidR="00A4123F">
        <w:rPr>
          <w:spacing w:val="43"/>
          <w:w w:val="105"/>
        </w:rPr>
        <w:t xml:space="preserve"> </w:t>
      </w:r>
      <w:r w:rsidR="00A4123F">
        <w:rPr>
          <w:w w:val="105"/>
        </w:rPr>
        <w:t>to</w:t>
      </w:r>
      <w:r w:rsidR="00A4123F">
        <w:rPr>
          <w:spacing w:val="43"/>
          <w:w w:val="105"/>
        </w:rPr>
        <w:t xml:space="preserve"> </w:t>
      </w:r>
      <w:r w:rsidR="00A4123F">
        <w:rPr>
          <w:w w:val="105"/>
        </w:rPr>
        <w:t>detail</w:t>
      </w:r>
      <w:r w:rsidR="00A4123F">
        <w:rPr>
          <w:spacing w:val="-67"/>
          <w:w w:val="105"/>
        </w:rPr>
        <w:t xml:space="preserve"> </w:t>
      </w:r>
      <w:r w:rsidR="00A4123F">
        <w:rPr>
          <w:w w:val="105"/>
        </w:rPr>
        <w:t>Communication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Creativity</w:t>
      </w:r>
    </w:p>
    <w:p w:rsidR="00FD402B" w:rsidRDefault="00DF2B8D">
      <w:pPr>
        <w:pStyle w:val="BodyText"/>
        <w:spacing w:before="1" w:line="333" w:lineRule="auto"/>
        <w:ind w:left="1246" w:right="628"/>
      </w:pPr>
      <w:r>
        <w:pict>
          <v:shape id="docshape15" o:spid="_x0000_s1064" style="position:absolute;left:0;text-align:left;margin-left:85pt;margin-top:4.5pt;width:3.7pt;height:3.7pt;z-index:15737856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16" o:spid="_x0000_s1063" style="position:absolute;left:0;text-align:left;margin-left:85pt;margin-top:20.55pt;width:3.7pt;height:3.7pt;z-index:15738368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 w:rsidR="00A4123F">
        <w:t>Critical</w:t>
      </w:r>
      <w:r w:rsidR="00A4123F">
        <w:rPr>
          <w:spacing w:val="1"/>
        </w:rPr>
        <w:t xml:space="preserve"> </w:t>
      </w:r>
      <w:r w:rsidR="00A4123F">
        <w:t>thinking</w:t>
      </w:r>
      <w:r w:rsidR="00A4123F">
        <w:rPr>
          <w:spacing w:val="-64"/>
        </w:rPr>
        <w:t xml:space="preserve"> </w:t>
      </w:r>
      <w:r w:rsidR="00A4123F">
        <w:t>IT</w:t>
      </w:r>
    </w:p>
    <w:p w:rsidR="00FD402B" w:rsidRDefault="00DF2B8D">
      <w:pPr>
        <w:pStyle w:val="BodyText"/>
        <w:spacing w:before="1" w:line="331" w:lineRule="auto"/>
        <w:ind w:left="1246" w:right="165"/>
      </w:pPr>
      <w:r>
        <w:pict>
          <v:shape id="docshape17" o:spid="_x0000_s1062" style="position:absolute;left:0;text-align:left;margin-left:85pt;margin-top:4.5pt;width:3.7pt;height:3.7pt;z-index:15738880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18" o:spid="_x0000_s1061" style="position:absolute;left:0;text-align:left;margin-left:85pt;margin-top:20.55pt;width:3.7pt;height:3.7pt;z-index:15739392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>
        <w:pict>
          <v:shape id="docshape19" o:spid="_x0000_s1060" style="position:absolute;left:0;text-align:left;margin-left:85pt;margin-top:36.6pt;width:3.7pt;height:3.7pt;z-index:15739904;mso-position-horizontal-relative:page" coordorigin="1700,732" coordsize="74,74" path="m1741,805r-10,l1727,804r-27,-30l1700,764r31,-32l1741,732r32,37l1773,774r-32,31xe" fillcolor="black" stroked="f">
            <v:path arrowok="t"/>
            <w10:wrap anchorx="page"/>
          </v:shape>
        </w:pict>
      </w:r>
      <w:proofErr w:type="spellStart"/>
      <w:r w:rsidR="00A4123F">
        <w:rPr>
          <w:w w:val="105"/>
        </w:rPr>
        <w:t>Organising</w:t>
      </w:r>
      <w:proofErr w:type="spellEnd"/>
      <w:r w:rsidR="00C74AE3">
        <w:rPr>
          <w:spacing w:val="1"/>
          <w:w w:val="105"/>
        </w:rPr>
        <w:t>/</w:t>
      </w:r>
      <w:r w:rsidR="00A4123F">
        <w:rPr>
          <w:w w:val="105"/>
        </w:rPr>
        <w:t>planning</w:t>
      </w:r>
      <w:r w:rsidR="00A4123F">
        <w:rPr>
          <w:spacing w:val="-68"/>
          <w:w w:val="105"/>
        </w:rPr>
        <w:t xml:space="preserve"> </w:t>
      </w:r>
      <w:proofErr w:type="gramStart"/>
      <w:r w:rsidR="00A4123F">
        <w:rPr>
          <w:w w:val="105"/>
        </w:rPr>
        <w:t xml:space="preserve">Practical </w:t>
      </w:r>
      <w:r w:rsidR="00A4123F">
        <w:rPr>
          <w:spacing w:val="31"/>
          <w:w w:val="105"/>
        </w:rPr>
        <w:t xml:space="preserve"> </w:t>
      </w:r>
      <w:r w:rsidR="00A4123F">
        <w:rPr>
          <w:w w:val="105"/>
        </w:rPr>
        <w:t>Presentation</w:t>
      </w:r>
      <w:proofErr w:type="gramEnd"/>
    </w:p>
    <w:p w:rsidR="00FD402B" w:rsidRDefault="00A4123F">
      <w:pPr>
        <w:spacing w:before="11"/>
        <w:rPr>
          <w:sz w:val="23"/>
        </w:rPr>
      </w:pPr>
      <w:r>
        <w:br w:type="column"/>
      </w:r>
    </w:p>
    <w:p w:rsidR="00C74AE3" w:rsidRDefault="00A4123F">
      <w:pPr>
        <w:pStyle w:val="BodyText"/>
        <w:spacing w:line="333" w:lineRule="auto"/>
        <w:ind w:left="1246" w:right="2855"/>
        <w:rPr>
          <w:spacing w:val="1"/>
          <w:w w:val="105"/>
        </w:rPr>
      </w:pPr>
      <w:r>
        <w:rPr>
          <w:w w:val="105"/>
        </w:rPr>
        <w:t>Problem</w:t>
      </w:r>
      <w:r w:rsidR="00C74AE3">
        <w:rPr>
          <w:spacing w:val="1"/>
          <w:w w:val="105"/>
        </w:rPr>
        <w:t>-</w:t>
      </w:r>
      <w:r>
        <w:rPr>
          <w:w w:val="105"/>
        </w:rPr>
        <w:t>solving</w:t>
      </w:r>
      <w:r>
        <w:rPr>
          <w:spacing w:val="-68"/>
          <w:w w:val="105"/>
        </w:rPr>
        <w:t xml:space="preserve"> </w:t>
      </w:r>
      <w:r w:rsidR="00C74AE3">
        <w:rPr>
          <w:w w:val="105"/>
        </w:rPr>
        <w:t>research</w:t>
      </w:r>
      <w:r>
        <w:rPr>
          <w:spacing w:val="1"/>
          <w:w w:val="105"/>
        </w:rPr>
        <w:t xml:space="preserve"> </w:t>
      </w:r>
    </w:p>
    <w:p w:rsidR="00FD402B" w:rsidRDefault="00C74AE3">
      <w:pPr>
        <w:pStyle w:val="BodyText"/>
        <w:spacing w:line="333" w:lineRule="auto"/>
        <w:ind w:left="1246" w:right="2855"/>
      </w:pPr>
      <w:r>
        <w:rPr>
          <w:spacing w:val="1"/>
          <w:w w:val="105"/>
        </w:rPr>
        <w:t>t</w:t>
      </w:r>
      <w:r w:rsidR="00A4123F">
        <w:rPr>
          <w:w w:val="105"/>
        </w:rPr>
        <w:t>eamwork</w:t>
      </w:r>
    </w:p>
    <w:p w:rsidR="00FD402B" w:rsidRDefault="00DF2B8D">
      <w:pPr>
        <w:pStyle w:val="BodyText"/>
        <w:spacing w:before="1"/>
        <w:ind w:left="1246"/>
      </w:pPr>
      <w:r>
        <w:pict>
          <v:shape id="docshape20" o:spid="_x0000_s1059" style="position:absolute;left:0;text-align:left;margin-left:313.5pt;margin-top:-43.7pt;width:3.7pt;height:3.7pt;z-index:15740416;mso-position-horizontal-relative:page" coordorigin="6270,-874" coordsize="74,74" path="m6312,-801r-10,l6297,-802r-27,-31l6270,-842r32,-32l6312,-874r31,37l6343,-833r-31,32xe" fillcolor="black" stroked="f">
            <v:path arrowok="t"/>
            <w10:wrap anchorx="page"/>
          </v:shape>
        </w:pict>
      </w:r>
      <w:r>
        <w:pict>
          <v:shape id="docshape21" o:spid="_x0000_s1058" style="position:absolute;left:0;text-align:left;margin-left:313.5pt;margin-top:-27.65pt;width:3.7pt;height:3.7pt;z-index:15740928;mso-position-horizontal-relative:page" coordorigin="6270,-553" coordsize="74,74" path="m6312,-480r-10,l6297,-481r-27,-30l6270,-521r32,-32l6312,-553r31,37l6343,-511r-31,31xe" fillcolor="black" stroked="f">
            <v:path arrowok="t"/>
            <w10:wrap anchorx="page"/>
          </v:shape>
        </w:pict>
      </w:r>
      <w:r>
        <w:pict>
          <v:shape id="docshape22" o:spid="_x0000_s1057" style="position:absolute;left:0;text-align:left;margin-left:313.5pt;margin-top:-11.55pt;width:3.7pt;height:3.7pt;z-index:15741440;mso-position-horizontal-relative:page" coordorigin="6270,-231" coordsize="74,74" path="m6312,-158r-10,l6297,-159r-27,-31l6270,-200r32,-31l6312,-231r31,36l6343,-190r-31,32xe" fillcolor="black" stroked="f">
            <v:path arrowok="t"/>
            <w10:wrap anchorx="page"/>
          </v:shape>
        </w:pict>
      </w:r>
      <w:r>
        <w:pict>
          <v:shape id="docshape23" o:spid="_x0000_s1056" style="position:absolute;left:0;text-align:left;margin-left:313.5pt;margin-top:4.5pt;width:3.7pt;height:3.7pt;z-index:15741952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 w:rsidR="00A4123F">
        <w:rPr>
          <w:w w:val="105"/>
        </w:rPr>
        <w:t>Time</w:t>
      </w:r>
      <w:r w:rsidR="00A4123F">
        <w:rPr>
          <w:spacing w:val="58"/>
          <w:w w:val="105"/>
        </w:rPr>
        <w:t xml:space="preserve"> </w:t>
      </w:r>
      <w:r w:rsidR="00A4123F">
        <w:rPr>
          <w:w w:val="105"/>
        </w:rPr>
        <w:t>management</w:t>
      </w:r>
    </w:p>
    <w:p w:rsidR="00FD402B" w:rsidRDefault="00DF2B8D">
      <w:pPr>
        <w:pStyle w:val="BodyText"/>
        <w:spacing w:before="90" w:line="331" w:lineRule="auto"/>
        <w:ind w:left="1246" w:right="1422"/>
      </w:pPr>
      <w:r>
        <w:pict>
          <v:shape id="docshape24" o:spid="_x0000_s1055" style="position:absolute;left:0;text-align:left;margin-left:313.5pt;margin-top:8.95pt;width:3.7pt;height:3.7pt;z-index:15742464;mso-position-horizontal-relative:page" coordorigin="6270,179" coordsize="74,74" path="m6312,252r-10,l6297,251r-27,-31l6270,210r32,-31l6312,179r31,36l6343,220r-31,32xe" fillcolor="black" stroked="f">
            <v:path arrowok="t"/>
            <w10:wrap anchorx="page"/>
          </v:shape>
        </w:pict>
      </w:r>
      <w:r>
        <w:pict>
          <v:shape id="docshape25" o:spid="_x0000_s1054" style="position:absolute;left:0;text-align:left;margin-left:313.5pt;margin-top:25pt;width:3.7pt;height:3.7pt;z-index:15742976;mso-position-horizontal-relative:page" coordorigin="6270,500" coordsize="74,74" path="m6312,573r-10,l6297,572r-27,-31l6270,532r32,-32l6312,500r31,37l6343,541r-31,32xe" fillcolor="black" stroked="f">
            <v:path arrowok="t"/>
            <w10:wrap anchorx="page"/>
          </v:shape>
        </w:pict>
      </w:r>
      <w:r>
        <w:pict>
          <v:shape id="docshape26" o:spid="_x0000_s1053" style="position:absolute;left:0;text-align:left;margin-left:313.5pt;margin-top:41.05pt;width:3.7pt;height:3.7pt;z-index:15743488;mso-position-horizontal-relative:page" coordorigin="6270,821" coordsize="74,74" path="m6312,894r-10,l6297,893r-27,-30l6270,853r32,-32l6312,821r31,37l6343,863r-31,31xe" fillcolor="black" stroked="f">
            <v:path arrowok="t"/>
            <w10:wrap anchorx="page"/>
          </v:shape>
        </w:pict>
      </w:r>
      <w:r w:rsidR="00A4123F">
        <w:rPr>
          <w:w w:val="105"/>
        </w:rPr>
        <w:t>Using</w:t>
      </w:r>
      <w:r w:rsidR="00A4123F">
        <w:rPr>
          <w:spacing w:val="46"/>
          <w:w w:val="105"/>
        </w:rPr>
        <w:t xml:space="preserve"> </w:t>
      </w:r>
      <w:r w:rsidR="00A4123F">
        <w:rPr>
          <w:w w:val="105"/>
        </w:rPr>
        <w:t>tools</w:t>
      </w:r>
      <w:r w:rsidR="00A4123F">
        <w:rPr>
          <w:spacing w:val="46"/>
          <w:w w:val="105"/>
        </w:rPr>
        <w:t xml:space="preserve"> </w:t>
      </w:r>
      <w:r w:rsidR="00A4123F">
        <w:rPr>
          <w:w w:val="105"/>
        </w:rPr>
        <w:t>and</w:t>
      </w:r>
      <w:r w:rsidR="00A4123F">
        <w:rPr>
          <w:spacing w:val="46"/>
          <w:w w:val="105"/>
        </w:rPr>
        <w:t xml:space="preserve"> </w:t>
      </w:r>
      <w:r w:rsidR="00A4123F">
        <w:rPr>
          <w:w w:val="105"/>
        </w:rPr>
        <w:t>equipment</w:t>
      </w:r>
      <w:r w:rsidR="00A4123F">
        <w:rPr>
          <w:spacing w:val="-67"/>
          <w:w w:val="105"/>
        </w:rPr>
        <w:t xml:space="preserve"> </w:t>
      </w:r>
      <w:r w:rsidR="00A4123F">
        <w:rPr>
          <w:w w:val="105"/>
        </w:rPr>
        <w:t>Visual</w:t>
      </w:r>
      <w:r w:rsidR="00C74AE3">
        <w:rPr>
          <w:w w:val="105"/>
        </w:rPr>
        <w:t>/</w:t>
      </w:r>
      <w:r w:rsidR="00A4123F">
        <w:rPr>
          <w:w w:val="105"/>
        </w:rPr>
        <w:t>spatial awareness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Working</w:t>
      </w:r>
      <w:r w:rsidR="00A4123F">
        <w:rPr>
          <w:spacing w:val="19"/>
          <w:w w:val="105"/>
        </w:rPr>
        <w:t xml:space="preserve"> </w:t>
      </w:r>
      <w:r w:rsidR="00A4123F">
        <w:rPr>
          <w:w w:val="105"/>
        </w:rPr>
        <w:t>independently</w:t>
      </w:r>
    </w:p>
    <w:p w:rsidR="00FD402B" w:rsidRDefault="00FD402B">
      <w:pPr>
        <w:spacing w:line="331" w:lineRule="auto"/>
        <w:sectPr w:rsidR="00FD402B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3548" w:space="1022"/>
            <w:col w:w="6040"/>
          </w:cols>
        </w:sectPr>
      </w:pPr>
    </w:p>
    <w:p w:rsidR="00FD402B" w:rsidRDefault="00FD402B">
      <w:pPr>
        <w:pStyle w:val="BodyText"/>
        <w:rPr>
          <w:sz w:val="20"/>
        </w:rPr>
      </w:pPr>
    </w:p>
    <w:p w:rsidR="00FD402B" w:rsidRDefault="00FD402B">
      <w:pPr>
        <w:pStyle w:val="BodyText"/>
        <w:spacing w:before="10"/>
        <w:rPr>
          <w:sz w:val="15"/>
        </w:rPr>
      </w:pPr>
    </w:p>
    <w:p w:rsidR="00FD402B" w:rsidRDefault="00A4123F">
      <w:pPr>
        <w:pStyle w:val="BodyText"/>
        <w:spacing w:before="75" w:line="328" w:lineRule="auto"/>
        <w:ind w:left="365" w:right="1011"/>
        <w:rPr>
          <w:rFonts w:ascii="Gill Sans MT" w:hAnsi="Gill Sans MT"/>
        </w:rPr>
      </w:pPr>
      <w:r>
        <w:rPr>
          <w:w w:val="105"/>
        </w:rPr>
        <w:t>These</w:t>
      </w:r>
      <w:r>
        <w:rPr>
          <w:spacing w:val="12"/>
          <w:w w:val="105"/>
        </w:rPr>
        <w:t xml:space="preserve"> </w:t>
      </w:r>
      <w:r>
        <w:rPr>
          <w:w w:val="105"/>
        </w:rPr>
        <w:t>skills</w:t>
      </w:r>
      <w:r>
        <w:rPr>
          <w:spacing w:val="13"/>
          <w:w w:val="105"/>
        </w:rPr>
        <w:t xml:space="preserve"> </w:t>
      </w:r>
      <w:r>
        <w:rPr>
          <w:w w:val="105"/>
        </w:rPr>
        <w:t>are</w:t>
      </w:r>
      <w:r>
        <w:rPr>
          <w:spacing w:val="13"/>
          <w:w w:val="105"/>
        </w:rPr>
        <w:t xml:space="preserve"> </w:t>
      </w:r>
      <w:r>
        <w:rPr>
          <w:w w:val="105"/>
        </w:rPr>
        <w:t>needed</w:t>
      </w:r>
      <w:r>
        <w:rPr>
          <w:spacing w:val="13"/>
          <w:w w:val="105"/>
        </w:rPr>
        <w:t xml:space="preserve"> </w:t>
      </w:r>
      <w:r>
        <w:rPr>
          <w:w w:val="105"/>
        </w:rPr>
        <w:t>for</w:t>
      </w:r>
      <w:r>
        <w:rPr>
          <w:spacing w:val="13"/>
          <w:w w:val="105"/>
        </w:rPr>
        <w:t xml:space="preserve"> </w:t>
      </w:r>
      <w:r>
        <w:rPr>
          <w:w w:val="105"/>
        </w:rPr>
        <w:t>many</w:t>
      </w:r>
      <w:r>
        <w:rPr>
          <w:spacing w:val="12"/>
          <w:w w:val="105"/>
        </w:rPr>
        <w:t xml:space="preserve"> </w:t>
      </w:r>
      <w:r>
        <w:rPr>
          <w:w w:val="105"/>
        </w:rPr>
        <w:t>jobs</w:t>
      </w:r>
      <w:r>
        <w:rPr>
          <w:spacing w:val="13"/>
          <w:w w:val="105"/>
        </w:rPr>
        <w:t xml:space="preserve"> </w:t>
      </w:r>
      <w:r>
        <w:rPr>
          <w:w w:val="105"/>
        </w:rPr>
        <w:t>at</w:t>
      </w:r>
      <w:r>
        <w:rPr>
          <w:spacing w:val="13"/>
          <w:w w:val="105"/>
        </w:rPr>
        <w:t xml:space="preserve"> </w:t>
      </w:r>
      <w:r>
        <w:rPr>
          <w:w w:val="105"/>
        </w:rPr>
        <w:t>different</w:t>
      </w:r>
      <w:r>
        <w:rPr>
          <w:spacing w:val="13"/>
          <w:w w:val="105"/>
        </w:rPr>
        <w:t xml:space="preserve"> </w:t>
      </w:r>
      <w:r>
        <w:rPr>
          <w:w w:val="105"/>
        </w:rPr>
        <w:t>levels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with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range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3"/>
          <w:w w:val="105"/>
        </w:rPr>
        <w:t xml:space="preserve"> </w:t>
      </w:r>
      <w:r>
        <w:rPr>
          <w:w w:val="105"/>
        </w:rPr>
        <w:t>entry</w:t>
      </w:r>
      <w:r>
        <w:rPr>
          <w:spacing w:val="13"/>
          <w:w w:val="105"/>
        </w:rPr>
        <w:t xml:space="preserve"> </w:t>
      </w:r>
      <w:r>
        <w:rPr>
          <w:w w:val="105"/>
        </w:rPr>
        <w:t>routes</w:t>
      </w:r>
      <w:r>
        <w:rPr>
          <w:rFonts w:ascii="Gill Sans MT" w:hAnsi="Gill Sans MT"/>
          <w:w w:val="105"/>
        </w:rPr>
        <w:t>,</w:t>
      </w:r>
      <w:r>
        <w:rPr>
          <w:rFonts w:ascii="Gill Sans MT" w:hAnsi="Gill Sans MT"/>
          <w:spacing w:val="-53"/>
          <w:w w:val="105"/>
        </w:rPr>
        <w:t xml:space="preserve"> </w:t>
      </w:r>
      <w:r>
        <w:rPr>
          <w:w w:val="105"/>
        </w:rPr>
        <w:t>including</w:t>
      </w:r>
      <w:r>
        <w:rPr>
          <w:spacing w:val="6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7"/>
          <w:w w:val="105"/>
        </w:rPr>
        <w:t xml:space="preserve"> </w:t>
      </w:r>
      <w:r>
        <w:rPr>
          <w:w w:val="105"/>
        </w:rPr>
        <w:t>further</w:t>
      </w:r>
      <w:r>
        <w:rPr>
          <w:spacing w:val="6"/>
          <w:w w:val="105"/>
        </w:rPr>
        <w:t xml:space="preserve"> </w:t>
      </w:r>
      <w:r>
        <w:rPr>
          <w:w w:val="105"/>
        </w:rPr>
        <w:t>education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22"/>
          <w:w w:val="105"/>
        </w:rPr>
        <w:t xml:space="preserve"> </w:t>
      </w:r>
      <w:r>
        <w:rPr>
          <w:w w:val="105"/>
        </w:rPr>
        <w:t>Here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s</w:t>
      </w:r>
      <w:r>
        <w:rPr>
          <w:spacing w:val="7"/>
          <w:w w:val="105"/>
        </w:rPr>
        <w:t xml:space="preserve"> </w:t>
      </w:r>
      <w:r>
        <w:rPr>
          <w:w w:val="105"/>
        </w:rPr>
        <w:t>a</w:t>
      </w:r>
      <w:r>
        <w:rPr>
          <w:spacing w:val="6"/>
          <w:w w:val="105"/>
        </w:rPr>
        <w:t xml:space="preserve"> </w:t>
      </w:r>
      <w:r>
        <w:rPr>
          <w:w w:val="105"/>
        </w:rPr>
        <w:t>selection</w:t>
      </w:r>
      <w:r>
        <w:rPr>
          <w:rFonts w:ascii="Gill Sans MT" w:hAnsi="Gill Sans MT"/>
          <w:w w:val="105"/>
        </w:rPr>
        <w:t>:</w:t>
      </w:r>
    </w:p>
    <w:p w:rsidR="00FD402B" w:rsidRDefault="00FD402B">
      <w:pPr>
        <w:pStyle w:val="BodyText"/>
        <w:rPr>
          <w:rFonts w:ascii="Gill Sans MT"/>
          <w:sz w:val="20"/>
        </w:rPr>
      </w:pPr>
    </w:p>
    <w:p w:rsidR="00FD402B" w:rsidRDefault="00FD402B">
      <w:pPr>
        <w:pStyle w:val="BodyText"/>
        <w:spacing w:before="9"/>
        <w:rPr>
          <w:rFonts w:ascii="Gill Sans MT"/>
          <w:sz w:val="26"/>
        </w:rPr>
      </w:pPr>
    </w:p>
    <w:p w:rsidR="00FD402B" w:rsidRDefault="00FD402B">
      <w:pPr>
        <w:rPr>
          <w:rFonts w:ascii="Gill Sans MT"/>
          <w:sz w:val="26"/>
        </w:rPr>
        <w:sectPr w:rsidR="00FD402B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FD402B" w:rsidRDefault="00DF2B8D">
      <w:pPr>
        <w:pStyle w:val="BodyText"/>
        <w:spacing w:before="59" w:line="333" w:lineRule="auto"/>
        <w:ind w:left="1397" w:right="73"/>
      </w:pPr>
      <w:r>
        <w:pict>
          <v:shape id="docshape27" o:spid="_x0000_s1052" style="position:absolute;left:0;text-align:left;margin-left:92.55pt;margin-top:7.4pt;width:3.7pt;height:3.7pt;z-index:15730176;mso-position-horizontal-relative:page" coordorigin="1851,148" coordsize="74,74" path="m1892,221r-10,l1878,220r-27,-31l1851,179r31,-31l1892,148r32,36l1924,189r-32,32xe" fillcolor="black" stroked="f">
            <v:path arrowok="t"/>
            <w10:wrap anchorx="page"/>
          </v:shape>
        </w:pict>
      </w:r>
      <w:r>
        <w:pict>
          <v:shape id="docshape28" o:spid="_x0000_s1051" style="position:absolute;left:0;text-align:left;margin-left:92.55pt;margin-top:23.45pt;width:3.7pt;height:3.7pt;z-index:15730688;mso-position-horizontal-relative:page" coordorigin="1851,469" coordsize="74,74" path="m1892,542r-10,l1878,541r-27,-31l1851,501r31,-32l1892,469r32,37l1924,510r-32,32xe" fillcolor="black" stroked="f">
            <v:path arrowok="t"/>
            <w10:wrap anchorx="page"/>
          </v:shape>
        </w:pict>
      </w:r>
      <w:r w:rsidR="00A4123F">
        <w:rPr>
          <w:w w:val="105"/>
        </w:rPr>
        <w:t>Architectural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technician</w:t>
      </w:r>
      <w:r w:rsidR="00A4123F">
        <w:rPr>
          <w:spacing w:val="-68"/>
          <w:w w:val="105"/>
        </w:rPr>
        <w:t xml:space="preserve"> </w:t>
      </w:r>
      <w:r w:rsidR="00A4123F">
        <w:rPr>
          <w:w w:val="105"/>
        </w:rPr>
        <w:t>Beauty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therapist</w:t>
      </w:r>
    </w:p>
    <w:p w:rsidR="00FD402B" w:rsidRDefault="00DF2B8D">
      <w:pPr>
        <w:pStyle w:val="BodyText"/>
        <w:spacing w:before="1"/>
        <w:ind w:left="1397"/>
      </w:pPr>
      <w:r>
        <w:pict>
          <v:shape id="docshape29" o:spid="_x0000_s1050" style="position:absolute;left:0;text-align:left;margin-left:92.55pt;margin-top:4.5pt;width:3.7pt;height:3.7pt;z-index:15731200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 w:rsidR="00A4123F">
        <w:rPr>
          <w:w w:val="105"/>
        </w:rPr>
        <w:t>Body</w:t>
      </w:r>
      <w:r w:rsidR="00A4123F">
        <w:rPr>
          <w:spacing w:val="28"/>
          <w:w w:val="105"/>
        </w:rPr>
        <w:t xml:space="preserve"> </w:t>
      </w:r>
      <w:r w:rsidR="00A4123F">
        <w:rPr>
          <w:w w:val="105"/>
        </w:rPr>
        <w:t>piercer</w:t>
      </w:r>
    </w:p>
    <w:p w:rsidR="00FD402B" w:rsidRDefault="00DF2B8D">
      <w:pPr>
        <w:pStyle w:val="BodyText"/>
        <w:spacing w:before="90" w:line="328" w:lineRule="auto"/>
        <w:ind w:left="1397"/>
      </w:pPr>
      <w:r>
        <w:pict>
          <v:shape id="docshape30" o:spid="_x0000_s1049" style="position:absolute;left:0;text-align:left;margin-left:92.55pt;margin-top:8.95pt;width:3.7pt;height:3.7pt;z-index:15731712;mso-position-horizontal-relative:page" coordorigin="1851,179" coordsize="74,74" path="m1892,252r-10,l1878,251r-27,-31l1851,210r31,-31l1892,179r32,36l1924,220r-32,32xe" fillcolor="black" stroked="f">
            <v:path arrowok="t"/>
            <w10:wrap anchorx="page"/>
          </v:shape>
        </w:pict>
      </w:r>
      <w:r>
        <w:pict>
          <v:shape id="docshape31" o:spid="_x0000_s1048" style="position:absolute;left:0;text-align:left;margin-left:92.55pt;margin-top:25pt;width:3.7pt;height:3.7pt;z-index:15732224;mso-position-horizontal-relative:page" coordorigin="1851,500" coordsize="74,74" path="m1892,573r-10,l1878,572r-27,-31l1851,532r31,-32l1892,500r32,37l1924,541r-32,32xe" fillcolor="black" stroked="f">
            <v:path arrowok="t"/>
            <w10:wrap anchorx="page"/>
          </v:shape>
        </w:pict>
      </w:r>
      <w:r w:rsidR="00A4123F">
        <w:rPr>
          <w:w w:val="105"/>
        </w:rPr>
        <w:t>Cake</w:t>
      </w:r>
      <w:r w:rsidR="00A4123F">
        <w:rPr>
          <w:spacing w:val="41"/>
          <w:w w:val="105"/>
        </w:rPr>
        <w:t xml:space="preserve"> </w:t>
      </w:r>
      <w:r w:rsidR="00A4123F">
        <w:rPr>
          <w:w w:val="105"/>
        </w:rPr>
        <w:t>decorator</w:t>
      </w:r>
      <w:r w:rsidR="00A4123F">
        <w:rPr>
          <w:spacing w:val="42"/>
          <w:w w:val="105"/>
        </w:rPr>
        <w:t xml:space="preserve"> </w:t>
      </w:r>
      <w:r w:rsidR="00A4123F">
        <w:rPr>
          <w:rFonts w:ascii="Gill Sans MT"/>
          <w:w w:val="105"/>
        </w:rPr>
        <w:t>/</w:t>
      </w:r>
      <w:r w:rsidR="00A4123F">
        <w:rPr>
          <w:rFonts w:ascii="Gill Sans MT"/>
          <w:spacing w:val="2"/>
          <w:w w:val="105"/>
        </w:rPr>
        <w:t xml:space="preserve"> </w:t>
      </w:r>
      <w:r w:rsidR="00A4123F">
        <w:rPr>
          <w:w w:val="105"/>
        </w:rPr>
        <w:t>confectioner</w:t>
      </w:r>
      <w:r w:rsidR="00A4123F">
        <w:rPr>
          <w:spacing w:val="-68"/>
          <w:w w:val="105"/>
        </w:rPr>
        <w:t xml:space="preserve"> </w:t>
      </w:r>
      <w:r w:rsidR="00A4123F">
        <w:rPr>
          <w:w w:val="105"/>
        </w:rPr>
        <w:t>Carpenter</w:t>
      </w:r>
      <w:r w:rsidR="00A4123F">
        <w:rPr>
          <w:spacing w:val="3"/>
          <w:w w:val="105"/>
        </w:rPr>
        <w:t xml:space="preserve"> </w:t>
      </w:r>
      <w:r w:rsidR="00A4123F">
        <w:rPr>
          <w:rFonts w:ascii="Gill Sans MT"/>
          <w:w w:val="105"/>
        </w:rPr>
        <w:t>/</w:t>
      </w:r>
      <w:r w:rsidR="00A4123F">
        <w:rPr>
          <w:rFonts w:ascii="Gill Sans MT"/>
          <w:spacing w:val="17"/>
          <w:w w:val="105"/>
        </w:rPr>
        <w:t xml:space="preserve"> </w:t>
      </w:r>
      <w:r w:rsidR="00A4123F">
        <w:rPr>
          <w:w w:val="105"/>
        </w:rPr>
        <w:t>joiner</w:t>
      </w:r>
      <w:r w:rsidR="00A4123F">
        <w:rPr>
          <w:spacing w:val="3"/>
          <w:w w:val="105"/>
        </w:rPr>
        <w:t xml:space="preserve"> </w:t>
      </w:r>
      <w:r w:rsidR="00A4123F">
        <w:rPr>
          <w:w w:val="105"/>
        </w:rPr>
        <w:t>Chef</w:t>
      </w:r>
    </w:p>
    <w:p w:rsidR="00FD402B" w:rsidRDefault="00DF2B8D">
      <w:pPr>
        <w:pStyle w:val="BodyText"/>
        <w:spacing w:before="2" w:line="333" w:lineRule="auto"/>
        <w:ind w:left="1397" w:right="73"/>
      </w:pPr>
      <w:r>
        <w:pict>
          <v:shape id="docshape32" o:spid="_x0000_s1047" style="position:absolute;left:0;text-align:left;margin-left:92.55pt;margin-top:4.55pt;width:3.7pt;height:3.7pt;z-index:15732736;mso-position-horizontal-relative:page" coordorigin="1851,91" coordsize="74,74" path="m1892,164r-10,l1878,163r-27,-31l1851,122r31,-31l1892,91r32,36l1924,132r-32,32xe" fillcolor="black" stroked="f">
            <v:path arrowok="t"/>
            <w10:wrap anchorx="page"/>
          </v:shape>
        </w:pict>
      </w:r>
      <w:r>
        <w:pict>
          <v:shape id="docshape33" o:spid="_x0000_s1046" style="position:absolute;left:0;text-align:left;margin-left:92.55pt;margin-top:20.6pt;width:3.7pt;height:3.7pt;z-index:15733248;mso-position-horizontal-relative:page" coordorigin="1851,412" coordsize="74,74" path="m1892,485r-10,l1878,484r-27,-31l1851,444r31,-32l1892,412r32,37l1924,453r-32,32xe" fillcolor="black" stroked="f">
            <v:path arrowok="t"/>
            <w10:wrap anchorx="page"/>
          </v:shape>
        </w:pict>
      </w:r>
      <w:r>
        <w:pict>
          <v:shape id="docshape34" o:spid="_x0000_s1045" style="position:absolute;left:0;text-align:left;margin-left:92.55pt;margin-top:36.65pt;width:3.7pt;height:3.7pt;z-index:15733760;mso-position-horizontal-relative:page" coordorigin="1851,733" coordsize="74,74" path="m1892,806r-10,l1878,805r-27,-30l1851,765r31,-32l1892,733r32,37l1924,775r-32,31xe" fillcolor="black" stroked="f">
            <v:path arrowok="t"/>
            <w10:wrap anchorx="page"/>
          </v:shape>
        </w:pict>
      </w:r>
      <w:r w:rsidR="00A4123F">
        <w:rPr>
          <w:w w:val="105"/>
        </w:rPr>
        <w:t>Civil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engineering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technician</w:t>
      </w:r>
      <w:r w:rsidR="00A4123F">
        <w:rPr>
          <w:spacing w:val="-68"/>
          <w:w w:val="105"/>
        </w:rPr>
        <w:t xml:space="preserve"> </w:t>
      </w:r>
      <w:r w:rsidR="00A4123F">
        <w:rPr>
          <w:w w:val="105"/>
        </w:rPr>
        <w:t>Digital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marketing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manager</w:t>
      </w:r>
      <w:r w:rsidR="00A4123F">
        <w:rPr>
          <w:spacing w:val="1"/>
          <w:w w:val="105"/>
        </w:rPr>
        <w:t xml:space="preserve"> </w:t>
      </w:r>
      <w:r w:rsidR="00A4123F">
        <w:rPr>
          <w:w w:val="105"/>
        </w:rPr>
        <w:t>Display</w:t>
      </w:r>
      <w:r w:rsidR="00A4123F">
        <w:rPr>
          <w:spacing w:val="-2"/>
          <w:w w:val="105"/>
        </w:rPr>
        <w:t xml:space="preserve"> </w:t>
      </w:r>
      <w:r w:rsidR="00A4123F">
        <w:rPr>
          <w:w w:val="105"/>
        </w:rPr>
        <w:t>assistant</w:t>
      </w:r>
    </w:p>
    <w:p w:rsidR="00FD402B" w:rsidRDefault="00DF2B8D">
      <w:pPr>
        <w:pStyle w:val="BodyText"/>
        <w:spacing w:before="1" w:line="333" w:lineRule="auto"/>
        <w:ind w:left="1397" w:right="1684"/>
      </w:pPr>
      <w:r>
        <w:pict>
          <v:shape id="docshape35" o:spid="_x0000_s1044" style="position:absolute;left:0;text-align:left;margin-left:92.55pt;margin-top:4.5pt;width:3.7pt;height:3.7pt;z-index:15734272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>
        <w:pict>
          <v:shape id="docshape36" o:spid="_x0000_s1043" style="position:absolute;left:0;text-align:left;margin-left:92.55pt;margin-top:20.55pt;width:3.7pt;height:3.7pt;z-index:15734784;mso-position-horizontal-relative:page" coordorigin="1851,411" coordsize="74,74" path="m1892,484r-10,l1878,483r-27,-31l1851,443r31,-32l1892,411r32,37l1924,452r-32,32xe" fillcolor="black" stroked="f">
            <v:path arrowok="t"/>
            <w10:wrap anchorx="page"/>
          </v:shape>
        </w:pict>
      </w:r>
      <w:r w:rsidR="00A4123F">
        <w:t>Engraver</w:t>
      </w:r>
      <w:r w:rsidR="00A4123F">
        <w:rPr>
          <w:spacing w:val="-64"/>
        </w:rPr>
        <w:t xml:space="preserve"> </w:t>
      </w:r>
      <w:r w:rsidR="00A4123F">
        <w:t>Florist</w:t>
      </w:r>
    </w:p>
    <w:p w:rsidR="00FD402B" w:rsidRDefault="00DF2B8D">
      <w:pPr>
        <w:pStyle w:val="BodyText"/>
        <w:spacing w:before="1" w:line="333" w:lineRule="auto"/>
        <w:ind w:left="1397" w:right="488"/>
      </w:pPr>
      <w:r>
        <w:pict>
          <v:shape id="docshape37" o:spid="_x0000_s1042" style="position:absolute;left:0;text-align:left;margin-left:92.55pt;margin-top:4.5pt;width:3.7pt;height:3.7pt;z-index:15735296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>
        <w:pict>
          <v:shape id="docshape38" o:spid="_x0000_s1041" style="position:absolute;left:0;text-align:left;margin-left:92.55pt;margin-top:20.55pt;width:3.7pt;height:3.7pt;z-index:15735808;mso-position-horizontal-relative:page" coordorigin="1851,411" coordsize="74,74" path="m1892,484r-10,l1878,483r-27,-31l1851,443r31,-32l1892,411r32,37l1924,452r-32,32xe" fillcolor="black" stroked="f">
            <v:path arrowok="t"/>
            <w10:wrap anchorx="page"/>
          </v:shape>
        </w:pict>
      </w:r>
      <w:r w:rsidR="00A4123F">
        <w:t>Furniture</w:t>
      </w:r>
      <w:r w:rsidR="00A4123F">
        <w:rPr>
          <w:spacing w:val="1"/>
        </w:rPr>
        <w:t xml:space="preserve"> </w:t>
      </w:r>
      <w:r w:rsidR="00A4123F">
        <w:t>maker</w:t>
      </w:r>
      <w:r w:rsidR="00A4123F">
        <w:rPr>
          <w:spacing w:val="-64"/>
        </w:rPr>
        <w:t xml:space="preserve"> </w:t>
      </w:r>
      <w:r w:rsidR="00A4123F">
        <w:t>Hairdresser</w:t>
      </w:r>
    </w:p>
    <w:p w:rsidR="00FD402B" w:rsidRDefault="00A4123F">
      <w:pPr>
        <w:pStyle w:val="BodyText"/>
        <w:spacing w:before="59" w:line="333" w:lineRule="auto"/>
        <w:ind w:left="1330" w:right="2897"/>
      </w:pPr>
      <w:r>
        <w:br w:type="column"/>
      </w:r>
      <w:r>
        <w:rPr>
          <w:w w:val="105"/>
        </w:rPr>
        <w:t>Image</w:t>
      </w:r>
      <w:r>
        <w:rPr>
          <w:spacing w:val="1"/>
          <w:w w:val="105"/>
        </w:rPr>
        <w:t xml:space="preserve"> </w:t>
      </w:r>
      <w:r>
        <w:rPr>
          <w:w w:val="105"/>
        </w:rPr>
        <w:t>consultant</w:t>
      </w:r>
      <w:r>
        <w:rPr>
          <w:spacing w:val="-68"/>
          <w:w w:val="105"/>
        </w:rPr>
        <w:t xml:space="preserve"> </w:t>
      </w:r>
      <w:r>
        <w:rPr>
          <w:w w:val="105"/>
        </w:rPr>
        <w:t>Machine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printer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Make</w:t>
      </w:r>
      <w:r>
        <w:rPr>
          <w:rFonts w:ascii="Gill Sans MT"/>
          <w:w w:val="105"/>
        </w:rPr>
        <w:t>-</w:t>
      </w:r>
      <w:r>
        <w:rPr>
          <w:w w:val="105"/>
        </w:rPr>
        <w:t>up</w:t>
      </w:r>
      <w:r>
        <w:rPr>
          <w:spacing w:val="9"/>
          <w:w w:val="105"/>
        </w:rPr>
        <w:t xml:space="preserve"> </w:t>
      </w:r>
      <w:r>
        <w:rPr>
          <w:w w:val="105"/>
        </w:rPr>
        <w:t>artist</w:t>
      </w:r>
    </w:p>
    <w:p w:rsidR="00FD402B" w:rsidRDefault="00DF2B8D">
      <w:pPr>
        <w:pStyle w:val="BodyText"/>
        <w:spacing w:line="328" w:lineRule="auto"/>
        <w:ind w:left="1330" w:right="1228"/>
      </w:pPr>
      <w:r>
        <w:pict>
          <v:shape id="docshape39" o:spid="_x0000_s1040" style="position:absolute;left:0;text-align:left;margin-left:316.45pt;margin-top:-43.75pt;width:3.7pt;height:3.7pt;z-index:15744000;mso-position-horizontal-relative:page" coordorigin="6329,-875" coordsize="74,74" path="m6371,-802r-10,l6356,-803r-27,-31l6329,-843r32,-32l6371,-875r31,37l6402,-834r-31,32xe" fillcolor="black" stroked="f">
            <v:path arrowok="t"/>
            <w10:wrap anchorx="page"/>
          </v:shape>
        </w:pict>
      </w:r>
      <w:r>
        <w:pict>
          <v:shape id="docshape40" o:spid="_x0000_s1039" style="position:absolute;left:0;text-align:left;margin-left:316.45pt;margin-top:-27.7pt;width:3.7pt;height:3.7pt;z-index:15744512;mso-position-horizontal-relative:page" coordorigin="6329,-554" coordsize="74,74" path="m6371,-481r-10,l6356,-482r-27,-30l6329,-522r32,-32l6371,-554r31,37l6402,-512r-31,31xe" fillcolor="black" stroked="f">
            <v:path arrowok="t"/>
            <w10:wrap anchorx="page"/>
          </v:shape>
        </w:pict>
      </w:r>
      <w:r>
        <w:pict>
          <v:shape id="docshape41" o:spid="_x0000_s1038" style="position:absolute;left:0;text-align:left;margin-left:316.45pt;margin-top:-11.6pt;width:3.7pt;height:3.7pt;z-index:15745024;mso-position-horizontal-relative:page" coordorigin="6329,-232" coordsize="74,74" path="m6371,-159r-10,l6356,-160r-27,-31l6329,-201r32,-31l6371,-232r31,36l6402,-191r-31,32xe" fillcolor="black" stroked="f">
            <v:path arrowok="t"/>
            <w10:wrap anchorx="page"/>
          </v:shape>
        </w:pict>
      </w:r>
      <w:r>
        <w:pict>
          <v:shape id="docshape42" o:spid="_x0000_s1037" style="position:absolute;left:0;text-align:left;margin-left:316.45pt;margin-top:4.45pt;width:3.7pt;height:3.7pt;z-index:15745536;mso-position-horizontal-relative:page" coordorigin="6329,89" coordsize="74,74" path="m6371,162r-10,l6356,161r-27,-31l6329,120r32,-31l6371,89r31,36l6402,130r-31,32xe" fillcolor="black" stroked="f">
            <v:path arrowok="t"/>
            <w10:wrap anchorx="page"/>
          </v:shape>
        </w:pict>
      </w:r>
      <w:r>
        <w:pict>
          <v:shape id="docshape43" o:spid="_x0000_s1036" style="position:absolute;left:0;text-align:left;margin-left:316.45pt;margin-top:20.5pt;width:3.7pt;height:3.7pt;z-index:15746048;mso-position-horizontal-relative:page" coordorigin="6329,410" coordsize="74,74" path="m6371,483r-10,l6356,482r-27,-31l6329,442r32,-32l6371,410r31,37l6402,451r-31,32xe" fillcolor="black" stroked="f">
            <v:path arrowok="t"/>
            <w10:wrap anchorx="page"/>
          </v:shape>
        </w:pict>
      </w:r>
      <w:r w:rsidR="00A4123F">
        <w:rPr>
          <w:w w:val="105"/>
        </w:rPr>
        <w:t>Marketing</w:t>
      </w:r>
      <w:r w:rsidR="00A4123F">
        <w:rPr>
          <w:spacing w:val="30"/>
          <w:w w:val="105"/>
        </w:rPr>
        <w:t xml:space="preserve"> </w:t>
      </w:r>
      <w:r w:rsidR="00A4123F">
        <w:rPr>
          <w:w w:val="105"/>
        </w:rPr>
        <w:t>manager</w:t>
      </w:r>
      <w:r w:rsidR="00C74AE3">
        <w:rPr>
          <w:spacing w:val="30"/>
          <w:w w:val="105"/>
        </w:rPr>
        <w:t>/</w:t>
      </w:r>
      <w:proofErr w:type="gramStart"/>
      <w:r w:rsidR="00A4123F">
        <w:rPr>
          <w:w w:val="105"/>
        </w:rPr>
        <w:t>assistant</w:t>
      </w:r>
      <w:r w:rsidR="00A4123F">
        <w:rPr>
          <w:spacing w:val="-68"/>
          <w:w w:val="105"/>
        </w:rPr>
        <w:t xml:space="preserve"> </w:t>
      </w:r>
      <w:r w:rsidR="00A4123F">
        <w:rPr>
          <w:spacing w:val="-5"/>
          <w:w w:val="110"/>
        </w:rPr>
        <w:t xml:space="preserve"> </w:t>
      </w:r>
      <w:r w:rsidR="00A4123F">
        <w:rPr>
          <w:w w:val="110"/>
        </w:rPr>
        <w:t>technician</w:t>
      </w:r>
      <w:proofErr w:type="gramEnd"/>
    </w:p>
    <w:p w:rsidR="00FD402B" w:rsidRDefault="00DF2B8D">
      <w:pPr>
        <w:pStyle w:val="BodyText"/>
        <w:spacing w:before="3" w:line="328" w:lineRule="auto"/>
        <w:ind w:left="1330" w:right="2361"/>
      </w:pPr>
      <w:r>
        <w:pict>
          <v:shape id="docshape44" o:spid="_x0000_s1035" style="position:absolute;left:0;text-align:left;margin-left:316.45pt;margin-top:4.6pt;width:3.7pt;height:3.7pt;z-index:15746560;mso-position-horizontal-relative:page" coordorigin="6329,92" coordsize="74,74" path="m6371,165r-10,l6356,164r-27,-31l6329,123r32,-31l6371,92r31,36l6402,133r-31,32xe" fillcolor="black" stroked="f">
            <v:path arrowok="t"/>
            <w10:wrap anchorx="page"/>
          </v:shape>
        </w:pict>
      </w:r>
      <w:r>
        <w:pict>
          <v:shape id="docshape45" o:spid="_x0000_s1034" style="position:absolute;left:0;text-align:left;margin-left:316.45pt;margin-top:20.65pt;width:3.7pt;height:3.7pt;z-index:15747072;mso-position-horizontal-relative:page" coordorigin="6329,413" coordsize="74,74" path="m6371,486r-10,l6356,485r-27,-31l6329,445r32,-32l6371,413r31,37l6402,454r-31,32xe" fillcolor="black" stroked="f">
            <v:path arrowok="t"/>
            <w10:wrap anchorx="page"/>
          </v:shape>
        </w:pict>
      </w:r>
      <w:r w:rsidR="00A4123F">
        <w:rPr>
          <w:w w:val="105"/>
        </w:rPr>
        <w:t>Painter</w:t>
      </w:r>
      <w:r w:rsidR="00A4123F">
        <w:rPr>
          <w:spacing w:val="35"/>
          <w:w w:val="105"/>
        </w:rPr>
        <w:t xml:space="preserve"> </w:t>
      </w:r>
      <w:r w:rsidR="00A4123F">
        <w:rPr>
          <w:rFonts w:ascii="Gill Sans MT"/>
          <w:w w:val="105"/>
        </w:rPr>
        <w:t>&amp;</w:t>
      </w:r>
      <w:r w:rsidR="00A4123F">
        <w:rPr>
          <w:rFonts w:ascii="Gill Sans MT"/>
          <w:spacing w:val="50"/>
          <w:w w:val="105"/>
        </w:rPr>
        <w:t xml:space="preserve"> </w:t>
      </w:r>
      <w:r w:rsidR="00A4123F">
        <w:rPr>
          <w:w w:val="105"/>
        </w:rPr>
        <w:t>decorator</w:t>
      </w:r>
      <w:r w:rsidR="00A4123F">
        <w:rPr>
          <w:spacing w:val="-67"/>
          <w:w w:val="105"/>
        </w:rPr>
        <w:t xml:space="preserve"> </w:t>
      </w:r>
      <w:r w:rsidR="00A4123F">
        <w:rPr>
          <w:w w:val="105"/>
        </w:rPr>
        <w:t>Plasterer</w:t>
      </w:r>
    </w:p>
    <w:p w:rsidR="00FD402B" w:rsidRDefault="00DF2B8D">
      <w:pPr>
        <w:pStyle w:val="BodyText"/>
        <w:spacing w:before="6" w:line="333" w:lineRule="auto"/>
        <w:ind w:left="1330" w:right="1880"/>
      </w:pPr>
      <w:r>
        <w:pict>
          <v:shape id="docshape46" o:spid="_x0000_s1033" style="position:absolute;left:0;text-align:left;margin-left:316.45pt;margin-top:4.75pt;width:3.7pt;height:3.7pt;z-index:15747584;mso-position-horizontal-relative:page" coordorigin="6329,95" coordsize="74,74" path="m6371,168r-10,l6356,167r-27,-31l6329,126r32,-31l6371,95r31,36l6402,136r-31,32xe" fillcolor="black" stroked="f">
            <v:path arrowok="t"/>
            <w10:wrap anchorx="page"/>
          </v:shape>
        </w:pict>
      </w:r>
      <w:r>
        <w:pict>
          <v:shape id="docshape47" o:spid="_x0000_s1032" style="position:absolute;left:0;text-align:left;margin-left:316.45pt;margin-top:20.8pt;width:3.7pt;height:3.7pt;z-index:15748096;mso-position-horizontal-relative:page" coordorigin="6329,416" coordsize="74,74" path="m6371,489r-10,l6356,488r-27,-31l6329,448r32,-32l6371,416r31,37l6402,457r-31,32xe" fillcolor="black" stroked="f">
            <v:path arrowok="t"/>
            <w10:wrap anchorx="page"/>
          </v:shape>
        </w:pict>
      </w:r>
      <w:r w:rsidR="00A4123F">
        <w:rPr>
          <w:w w:val="105"/>
        </w:rPr>
        <w:t>Public</w:t>
      </w:r>
      <w:r w:rsidR="00A4123F">
        <w:rPr>
          <w:spacing w:val="48"/>
          <w:w w:val="105"/>
        </w:rPr>
        <w:t xml:space="preserve"> </w:t>
      </w:r>
      <w:r w:rsidR="00A4123F">
        <w:rPr>
          <w:w w:val="105"/>
        </w:rPr>
        <w:t>relations</w:t>
      </w:r>
      <w:r w:rsidR="00A4123F">
        <w:rPr>
          <w:spacing w:val="48"/>
          <w:w w:val="105"/>
        </w:rPr>
        <w:t xml:space="preserve"> </w:t>
      </w:r>
      <w:r w:rsidR="00A4123F">
        <w:rPr>
          <w:w w:val="105"/>
        </w:rPr>
        <w:t>officer</w:t>
      </w:r>
      <w:r w:rsidR="00A4123F">
        <w:rPr>
          <w:spacing w:val="-67"/>
          <w:w w:val="105"/>
        </w:rPr>
        <w:t xml:space="preserve"> </w:t>
      </w:r>
      <w:r w:rsidR="00A4123F">
        <w:rPr>
          <w:w w:val="105"/>
        </w:rPr>
        <w:t>Retail</w:t>
      </w:r>
      <w:r w:rsidR="00A4123F">
        <w:rPr>
          <w:spacing w:val="-1"/>
          <w:w w:val="105"/>
        </w:rPr>
        <w:t xml:space="preserve"> </w:t>
      </w:r>
      <w:r w:rsidR="00A4123F">
        <w:rPr>
          <w:w w:val="105"/>
        </w:rPr>
        <w:t>buyer</w:t>
      </w:r>
    </w:p>
    <w:p w:rsidR="00FD402B" w:rsidRDefault="00DF2B8D">
      <w:pPr>
        <w:pStyle w:val="BodyText"/>
        <w:spacing w:before="1" w:line="333" w:lineRule="auto"/>
        <w:ind w:left="1330" w:right="2361"/>
      </w:pPr>
      <w:r>
        <w:pict>
          <v:shape id="docshape48" o:spid="_x0000_s1031" style="position:absolute;left:0;text-align:left;margin-left:316.45pt;margin-top:4.5pt;width:3.7pt;height:3.7pt;z-index:15748608;mso-position-horizontal-relative:page" coordorigin="6329,90" coordsize="74,74" path="m6371,163r-10,l6356,162r-27,-31l6329,121r32,-31l6371,90r31,36l6402,131r-31,32xe" fillcolor="black" stroked="f">
            <v:path arrowok="t"/>
            <w10:wrap anchorx="page"/>
          </v:shape>
        </w:pict>
      </w:r>
      <w:r>
        <w:pict>
          <v:shape id="docshape49" o:spid="_x0000_s1030" style="position:absolute;left:0;text-align:left;margin-left:316.45pt;margin-top:20.55pt;width:3.7pt;height:3.7pt;z-index:15749120;mso-position-horizontal-relative:page" coordorigin="6329,411" coordsize="74,74" path="m6371,484r-10,l6356,483r-27,-31l6329,443r32,-32l6371,411r31,37l6402,452r-31,32xe" fillcolor="black" stroked="f">
            <v:path arrowok="t"/>
            <w10:wrap anchorx="page"/>
          </v:shape>
        </w:pict>
      </w:r>
      <w:r>
        <w:pict>
          <v:shape id="docshape50" o:spid="_x0000_s1029" style="position:absolute;left:0;text-align:left;margin-left:316.45pt;margin-top:36.6pt;width:3.7pt;height:3.7pt;z-index:15749632;mso-position-horizontal-relative:page" coordorigin="6329,732" coordsize="74,74" path="m6371,805r-10,l6356,804r-27,-30l6329,764r32,-32l6371,732r31,37l6402,774r-31,31xe" fillcolor="black" stroked="f">
            <v:path arrowok="t"/>
            <w10:wrap anchorx="page"/>
          </v:shape>
        </w:pict>
      </w:r>
      <w:r w:rsidR="00A4123F">
        <w:rPr>
          <w:w w:val="105"/>
        </w:rPr>
        <w:t>Retail</w:t>
      </w:r>
      <w:r w:rsidR="00A4123F">
        <w:rPr>
          <w:spacing w:val="27"/>
          <w:w w:val="105"/>
        </w:rPr>
        <w:t xml:space="preserve"> </w:t>
      </w:r>
      <w:r w:rsidR="00A4123F">
        <w:rPr>
          <w:w w:val="105"/>
        </w:rPr>
        <w:t>display</w:t>
      </w:r>
      <w:r w:rsidR="00A4123F">
        <w:rPr>
          <w:spacing w:val="28"/>
          <w:w w:val="105"/>
        </w:rPr>
        <w:t xml:space="preserve"> </w:t>
      </w:r>
      <w:r w:rsidR="00A4123F">
        <w:rPr>
          <w:w w:val="105"/>
        </w:rPr>
        <w:t>worker</w:t>
      </w:r>
      <w:r w:rsidR="00A4123F">
        <w:rPr>
          <w:spacing w:val="-67"/>
          <w:w w:val="105"/>
        </w:rPr>
        <w:t xml:space="preserve"> </w:t>
      </w:r>
      <w:r w:rsidR="00A4123F">
        <w:rPr>
          <w:w w:val="105"/>
        </w:rPr>
        <w:t>Retail</w:t>
      </w:r>
      <w:r w:rsidR="00A4123F">
        <w:rPr>
          <w:spacing w:val="1"/>
          <w:w w:val="105"/>
        </w:rPr>
        <w:t xml:space="preserve"> </w:t>
      </w:r>
      <w:proofErr w:type="spellStart"/>
      <w:r w:rsidR="00A4123F">
        <w:rPr>
          <w:w w:val="105"/>
        </w:rPr>
        <w:t>jewe</w:t>
      </w:r>
      <w:r w:rsidR="00C74AE3">
        <w:rPr>
          <w:w w:val="105"/>
        </w:rPr>
        <w:t>l</w:t>
      </w:r>
      <w:r w:rsidR="00A4123F">
        <w:rPr>
          <w:w w:val="105"/>
        </w:rPr>
        <w:t>ler</w:t>
      </w:r>
      <w:proofErr w:type="spellEnd"/>
      <w:r w:rsidR="00A4123F">
        <w:rPr>
          <w:spacing w:val="1"/>
          <w:w w:val="105"/>
        </w:rPr>
        <w:t xml:space="preserve"> </w:t>
      </w:r>
      <w:proofErr w:type="spellStart"/>
      <w:r w:rsidR="00A4123F">
        <w:rPr>
          <w:w w:val="105"/>
        </w:rPr>
        <w:t>Signwriter</w:t>
      </w:r>
      <w:proofErr w:type="spellEnd"/>
    </w:p>
    <w:p w:rsidR="00FD402B" w:rsidRDefault="00DF2B8D">
      <w:pPr>
        <w:pStyle w:val="BodyText"/>
        <w:spacing w:before="1"/>
        <w:ind w:left="1330"/>
      </w:pPr>
      <w:r>
        <w:pict>
          <v:shape id="docshape51" o:spid="_x0000_s1028" style="position:absolute;left:0;text-align:left;margin-left:316.45pt;margin-top:4.5pt;width:3.7pt;height:3.7pt;z-index:15750144;mso-position-horizontal-relative:page" coordorigin="6329,90" coordsize="74,74" path="m6371,163r-10,l6356,162r-27,-31l6329,121r32,-31l6371,90r31,36l6402,131r-31,32xe" fillcolor="black" stroked="f">
            <v:path arrowok="t"/>
            <w10:wrap anchorx="page"/>
          </v:shape>
        </w:pict>
      </w:r>
      <w:r w:rsidR="00A4123F">
        <w:rPr>
          <w:w w:val="105"/>
        </w:rPr>
        <w:t>Tattooist</w:t>
      </w:r>
    </w:p>
    <w:p w:rsidR="00FD402B" w:rsidRDefault="00FD402B">
      <w:pPr>
        <w:sectPr w:rsidR="00FD402B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506" w:space="40"/>
            <w:col w:w="6064"/>
          </w:cols>
        </w:sectPr>
      </w:pPr>
    </w:p>
    <w:p w:rsidR="00FD402B" w:rsidRDefault="00FD402B">
      <w:pPr>
        <w:pStyle w:val="BodyText"/>
        <w:rPr>
          <w:sz w:val="20"/>
        </w:rPr>
      </w:pPr>
    </w:p>
    <w:p w:rsidR="00FD402B" w:rsidRDefault="00FD402B">
      <w:pPr>
        <w:pStyle w:val="BodyText"/>
        <w:rPr>
          <w:sz w:val="20"/>
        </w:rPr>
      </w:pPr>
    </w:p>
    <w:p w:rsidR="00FD402B" w:rsidRDefault="00FD402B">
      <w:pPr>
        <w:pStyle w:val="BodyText"/>
        <w:spacing w:before="1"/>
        <w:rPr>
          <w:sz w:val="22"/>
        </w:rPr>
      </w:pPr>
    </w:p>
    <w:p w:rsidR="00FD402B" w:rsidRDefault="00DF2B8D">
      <w:pPr>
        <w:pStyle w:val="BodyText"/>
        <w:ind w:left="106"/>
        <w:rPr>
          <w:sz w:val="20"/>
        </w:rPr>
      </w:pPr>
      <w:r>
        <w:rPr>
          <w:sz w:val="20"/>
        </w:rPr>
      </w:r>
      <w:r>
        <w:rPr>
          <w:sz w:val="20"/>
        </w:rPr>
        <w:pict>
          <v:shape id="docshape52" o:spid="_x0000_s1079" type="#_x0000_t202" style="width:519.7pt;height:141.15pt;mso-left-percent:-10001;mso-top-percent:-10001;mso-position-horizontal:absolute;mso-position-horizontal-relative:char;mso-position-vertical:absolute;mso-position-vertical-relative:line;mso-left-percent:-10001;mso-top-percent:-10001" fillcolor="#1dbad0" stroked="f">
            <v:textbox inset="0,0,0,0">
              <w:txbxContent>
                <w:p w:rsidR="00FD402B" w:rsidRDefault="00FD402B">
                  <w:pPr>
                    <w:pStyle w:val="BodyText"/>
                    <w:spacing w:before="7"/>
                    <w:rPr>
                      <w:color w:val="000000"/>
                      <w:sz w:val="29"/>
                    </w:rPr>
                  </w:pPr>
                </w:p>
                <w:p w:rsidR="00FD402B" w:rsidRDefault="00A4123F">
                  <w:pPr>
                    <w:tabs>
                      <w:tab w:val="left" w:pos="1589"/>
                      <w:tab w:val="left" w:pos="2868"/>
                    </w:tabs>
                    <w:ind w:left="467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D</w:t>
                  </w:r>
                  <w:r>
                    <w:rPr>
                      <w:rFonts w:ascii="Arial"/>
                      <w:color w:val="FFFFFF"/>
                      <w:spacing w:val="-41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I</w:t>
                  </w:r>
                  <w:r>
                    <w:rPr>
                      <w:rFonts w:ascii="Arial"/>
                      <w:color w:val="FFFFFF"/>
                      <w:spacing w:val="-41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D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ab/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Y</w:t>
                  </w:r>
                  <w:r>
                    <w:rPr>
                      <w:rFonts w:ascii="Arial"/>
                      <w:color w:val="FFFFFF"/>
                      <w:spacing w:val="-37"/>
                      <w:w w:val="145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rFonts w:ascii="Arial"/>
                      <w:color w:val="FFFFFF"/>
                      <w:spacing w:val="-37"/>
                      <w:w w:val="145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ab/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K</w:t>
                  </w:r>
                  <w:r>
                    <w:rPr>
                      <w:rFonts w:ascii="Arial"/>
                      <w:color w:val="FFFFFF"/>
                      <w:spacing w:val="-35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N</w:t>
                  </w:r>
                  <w:r>
                    <w:rPr>
                      <w:rFonts w:ascii="Arial"/>
                      <w:color w:val="FFFFFF"/>
                      <w:spacing w:val="-34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O</w:t>
                  </w:r>
                  <w:r>
                    <w:rPr>
                      <w:rFonts w:ascii="Arial"/>
                      <w:color w:val="FFFFFF"/>
                      <w:spacing w:val="-34"/>
                      <w:w w:val="15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W</w:t>
                  </w:r>
                  <w:r>
                    <w:rPr>
                      <w:rFonts w:ascii="Arial"/>
                      <w:color w:val="FFFFFF"/>
                      <w:spacing w:val="-34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50"/>
                      <w:sz w:val="28"/>
                    </w:rPr>
                    <w:t>?</w:t>
                  </w:r>
                  <w:proofErr w:type="gramEnd"/>
                </w:p>
                <w:p w:rsidR="00FD402B" w:rsidRDefault="00FD402B">
                  <w:pPr>
                    <w:pStyle w:val="BodyText"/>
                    <w:spacing w:before="7"/>
                    <w:rPr>
                      <w:rFonts w:ascii="Calibri"/>
                      <w:color w:val="000000"/>
                      <w:sz w:val="30"/>
                    </w:rPr>
                  </w:pPr>
                </w:p>
                <w:p w:rsidR="00FD402B" w:rsidRDefault="00A4123F">
                  <w:pPr>
                    <w:pStyle w:val="BodyText"/>
                    <w:spacing w:line="328" w:lineRule="auto"/>
                    <w:ind w:left="467" w:right="169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James</w:t>
                  </w:r>
                  <w:r>
                    <w:rPr>
                      <w:color w:val="FFFFFF"/>
                      <w:spacing w:val="5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yson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ventor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under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yson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ompany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/>
                      <w:color w:val="FFFFFF"/>
                      <w:spacing w:val="1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tudied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urniture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terior design before moving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to engineering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</w:p>
                <w:p w:rsidR="00FD402B" w:rsidRDefault="00FD402B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FD402B" w:rsidRDefault="00A4123F">
                  <w:pPr>
                    <w:pStyle w:val="BodyText"/>
                    <w:spacing w:before="1"/>
                    <w:ind w:left="467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lorence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elch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arvis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ocker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e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lso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rmer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t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/</w:t>
                  </w:r>
                  <w:r>
                    <w:rPr>
                      <w:rFonts w:ascii="Gill Sans MT"/>
                      <w:color w:val="FFFFFF"/>
                      <w:spacing w:val="3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sign</w:t>
                  </w:r>
                  <w:r>
                    <w:rPr>
                      <w:color w:val="FFFFFF"/>
                      <w:spacing w:val="2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tudents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</w:p>
              </w:txbxContent>
            </v:textbox>
            <w10:wrap type="none"/>
            <w10:anchorlock/>
          </v:shape>
        </w:pict>
      </w:r>
    </w:p>
    <w:p w:rsidR="00FD402B" w:rsidRDefault="00FD402B">
      <w:pPr>
        <w:rPr>
          <w:sz w:val="20"/>
        </w:rPr>
        <w:sectPr w:rsidR="00FD402B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FD402B" w:rsidRDefault="00A4123F">
      <w:pPr>
        <w:pStyle w:val="Heading1"/>
        <w:spacing w:before="106"/>
        <w:ind w:left="511"/>
      </w:pPr>
      <w:r>
        <w:rPr>
          <w:w w:val="140"/>
        </w:rPr>
        <w:lastRenderedPageBreak/>
        <w:t>R</w:t>
      </w:r>
      <w:r>
        <w:rPr>
          <w:spacing w:val="-29"/>
          <w:w w:val="140"/>
        </w:rPr>
        <w:t xml:space="preserve"> </w:t>
      </w:r>
      <w:r>
        <w:rPr>
          <w:w w:val="140"/>
        </w:rPr>
        <w:t>O</w:t>
      </w:r>
      <w:r>
        <w:rPr>
          <w:spacing w:val="-29"/>
          <w:w w:val="140"/>
        </w:rPr>
        <w:t xml:space="preserve"> </w:t>
      </w:r>
      <w:r>
        <w:rPr>
          <w:w w:val="140"/>
        </w:rPr>
        <w:t>U</w:t>
      </w:r>
      <w:r>
        <w:rPr>
          <w:spacing w:val="-28"/>
          <w:w w:val="140"/>
        </w:rPr>
        <w:t xml:space="preserve"> </w:t>
      </w:r>
      <w:r>
        <w:rPr>
          <w:w w:val="140"/>
        </w:rPr>
        <w:t>T</w:t>
      </w:r>
      <w:r>
        <w:rPr>
          <w:spacing w:val="-29"/>
          <w:w w:val="140"/>
        </w:rPr>
        <w:t xml:space="preserve"> </w:t>
      </w:r>
      <w:r>
        <w:rPr>
          <w:w w:val="140"/>
        </w:rPr>
        <w:t>E</w:t>
      </w:r>
      <w:r>
        <w:rPr>
          <w:spacing w:val="-28"/>
          <w:w w:val="140"/>
        </w:rPr>
        <w:t xml:space="preserve"> </w:t>
      </w:r>
      <w:r>
        <w:rPr>
          <w:w w:val="140"/>
        </w:rPr>
        <w:t>S</w:t>
      </w:r>
    </w:p>
    <w:p w:rsidR="00FD402B" w:rsidRDefault="00FD402B">
      <w:pPr>
        <w:pStyle w:val="BodyText"/>
        <w:rPr>
          <w:rFonts w:ascii="Arial"/>
          <w:sz w:val="20"/>
        </w:rPr>
      </w:pPr>
    </w:p>
    <w:p w:rsidR="00FD402B" w:rsidRDefault="00FD402B">
      <w:pPr>
        <w:pStyle w:val="BodyText"/>
        <w:rPr>
          <w:rFonts w:ascii="Arial"/>
          <w:sz w:val="18"/>
        </w:rPr>
      </w:pPr>
    </w:p>
    <w:p w:rsidR="00FD402B" w:rsidRDefault="00A4123F">
      <w:pPr>
        <w:pStyle w:val="BodyText"/>
        <w:spacing w:before="75" w:line="328" w:lineRule="auto"/>
        <w:ind w:left="525" w:right="882"/>
        <w:jc w:val="both"/>
        <w:rPr>
          <w:rFonts w:ascii="Gill Sans MT" w:hAnsi="Gill Sans MT"/>
        </w:rPr>
      </w:pPr>
      <w:r>
        <w:rPr>
          <w:w w:val="105"/>
        </w:rPr>
        <w:t>It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s important to back up art and design with other subjects</w:t>
      </w:r>
      <w:r>
        <w:rPr>
          <w:rFonts w:ascii="Gill Sans MT" w:hAnsi="Gill Sans MT"/>
          <w:w w:val="105"/>
        </w:rPr>
        <w:t xml:space="preserve">.  </w:t>
      </w:r>
      <w:r>
        <w:rPr>
          <w:w w:val="105"/>
        </w:rPr>
        <w:t xml:space="preserve">English and </w:t>
      </w:r>
      <w:proofErr w:type="spellStart"/>
      <w:r>
        <w:rPr>
          <w:w w:val="105"/>
        </w:rPr>
        <w:t>maths</w:t>
      </w:r>
      <w:proofErr w:type="spellEnd"/>
      <w:r>
        <w:rPr>
          <w:w w:val="105"/>
        </w:rPr>
        <w:t xml:space="preserve"> are</w:t>
      </w:r>
      <w:r>
        <w:rPr>
          <w:spacing w:val="1"/>
          <w:w w:val="105"/>
        </w:rPr>
        <w:t xml:space="preserve"> </w:t>
      </w:r>
      <w:r>
        <w:rPr>
          <w:w w:val="105"/>
        </w:rPr>
        <w:t>required for most careers and</w:t>
      </w:r>
      <w:r>
        <w:rPr>
          <w:rFonts w:ascii="Gill Sans MT" w:hAnsi="Gill Sans MT"/>
          <w:w w:val="105"/>
        </w:rPr>
        <w:t xml:space="preserve">, </w:t>
      </w:r>
      <w:r>
        <w:rPr>
          <w:w w:val="105"/>
        </w:rPr>
        <w:t>depending on the job</w:t>
      </w:r>
      <w:r>
        <w:rPr>
          <w:rFonts w:ascii="Gill Sans MT" w:hAnsi="Gill Sans MT"/>
          <w:w w:val="105"/>
        </w:rPr>
        <w:t xml:space="preserve">,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may also need sciences and</w:t>
      </w:r>
      <w:r>
        <w:rPr>
          <w:spacing w:val="1"/>
          <w:w w:val="105"/>
        </w:rPr>
        <w:t xml:space="preserve"> </w:t>
      </w:r>
      <w:r>
        <w:rPr>
          <w:w w:val="105"/>
        </w:rPr>
        <w:t>sometimes</w:t>
      </w:r>
      <w:r>
        <w:rPr>
          <w:spacing w:val="-2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language</w:t>
      </w:r>
      <w:r>
        <w:rPr>
          <w:spacing w:val="-2"/>
          <w:w w:val="105"/>
        </w:rPr>
        <w:t xml:space="preserve"> </w:t>
      </w:r>
      <w:r>
        <w:rPr>
          <w:w w:val="105"/>
        </w:rPr>
        <w:t>or</w:t>
      </w:r>
      <w:r>
        <w:rPr>
          <w:spacing w:val="-2"/>
          <w:w w:val="105"/>
        </w:rPr>
        <w:t xml:space="preserve"> </w:t>
      </w:r>
      <w:r>
        <w:rPr>
          <w:w w:val="105"/>
        </w:rPr>
        <w:t>history</w:t>
      </w:r>
      <w:r>
        <w:rPr>
          <w:rFonts w:ascii="Gill Sans MT" w:hAnsi="Gill Sans MT"/>
          <w:w w:val="105"/>
        </w:rPr>
        <w:t>.</w:t>
      </w:r>
    </w:p>
    <w:p w:rsidR="00FD402B" w:rsidRDefault="00FD402B">
      <w:pPr>
        <w:pStyle w:val="BodyText"/>
        <w:spacing w:before="11"/>
        <w:rPr>
          <w:rFonts w:ascii="Gill Sans MT"/>
          <w:sz w:val="27"/>
        </w:rPr>
      </w:pPr>
    </w:p>
    <w:p w:rsidR="00FD402B" w:rsidRDefault="00A4123F">
      <w:pPr>
        <w:pStyle w:val="BodyText"/>
        <w:spacing w:line="331" w:lineRule="auto"/>
        <w:ind w:left="525" w:right="875"/>
        <w:jc w:val="both"/>
        <w:rPr>
          <w:rFonts w:ascii="Gill Sans MT" w:hAnsi="Gill Sans MT"/>
        </w:rPr>
      </w:pPr>
      <w:r>
        <w:rPr>
          <w:w w:val="105"/>
        </w:rPr>
        <w:t>Many</w:t>
      </w:r>
      <w:r>
        <w:rPr>
          <w:spacing w:val="38"/>
          <w:w w:val="105"/>
        </w:rPr>
        <w:t xml:space="preserve"> </w:t>
      </w:r>
      <w:r>
        <w:rPr>
          <w:w w:val="105"/>
        </w:rPr>
        <w:t>creative</w:t>
      </w:r>
      <w:r>
        <w:rPr>
          <w:spacing w:val="39"/>
          <w:w w:val="105"/>
        </w:rPr>
        <w:t xml:space="preserve"> </w:t>
      </w:r>
      <w:r>
        <w:rPr>
          <w:w w:val="105"/>
        </w:rPr>
        <w:t>careers</w:t>
      </w:r>
      <w:r>
        <w:rPr>
          <w:spacing w:val="39"/>
          <w:w w:val="105"/>
        </w:rPr>
        <w:t xml:space="preserve"> </w:t>
      </w:r>
      <w:r>
        <w:rPr>
          <w:w w:val="105"/>
        </w:rPr>
        <w:t>don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t</w:t>
      </w:r>
      <w:r>
        <w:rPr>
          <w:spacing w:val="39"/>
          <w:w w:val="105"/>
        </w:rPr>
        <w:t xml:space="preserve"> </w:t>
      </w:r>
      <w:r>
        <w:rPr>
          <w:w w:val="105"/>
        </w:rPr>
        <w:t>follow</w:t>
      </w:r>
      <w:r>
        <w:rPr>
          <w:spacing w:val="39"/>
          <w:w w:val="105"/>
        </w:rPr>
        <w:t xml:space="preserve"> </w:t>
      </w:r>
      <w:r>
        <w:rPr>
          <w:w w:val="105"/>
        </w:rPr>
        <w:t>a</w:t>
      </w:r>
      <w:r>
        <w:rPr>
          <w:spacing w:val="39"/>
          <w:w w:val="105"/>
        </w:rPr>
        <w:t xml:space="preserve"> </w:t>
      </w:r>
      <w:r>
        <w:rPr>
          <w:w w:val="105"/>
        </w:rPr>
        <w:t>conventional</w:t>
      </w:r>
      <w:r>
        <w:rPr>
          <w:spacing w:val="39"/>
          <w:w w:val="105"/>
        </w:rPr>
        <w:t xml:space="preserve"> </w:t>
      </w:r>
      <w:r>
        <w:rPr>
          <w:w w:val="105"/>
        </w:rPr>
        <w:t>path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54"/>
          <w:w w:val="105"/>
        </w:rPr>
        <w:t xml:space="preserve"> </w:t>
      </w:r>
      <w:r>
        <w:rPr>
          <w:w w:val="105"/>
        </w:rPr>
        <w:t>Freelancing</w:t>
      </w:r>
      <w:r>
        <w:rPr>
          <w:spacing w:val="39"/>
          <w:w w:val="105"/>
        </w:rPr>
        <w:t xml:space="preserve"> </w:t>
      </w:r>
      <w:r>
        <w:rPr>
          <w:w w:val="105"/>
        </w:rPr>
        <w:t>and</w:t>
      </w:r>
      <w:r>
        <w:rPr>
          <w:spacing w:val="39"/>
          <w:w w:val="105"/>
        </w:rPr>
        <w:t xml:space="preserve"> </w:t>
      </w:r>
      <w:r>
        <w:rPr>
          <w:w w:val="105"/>
        </w:rPr>
        <w:t>short</w:t>
      </w:r>
      <w:r>
        <w:rPr>
          <w:spacing w:val="38"/>
          <w:w w:val="105"/>
        </w:rPr>
        <w:t xml:space="preserve"> </w:t>
      </w:r>
      <w:r>
        <w:rPr>
          <w:w w:val="105"/>
        </w:rPr>
        <w:t>contracts</w:t>
      </w:r>
      <w:r>
        <w:rPr>
          <w:spacing w:val="-67"/>
          <w:w w:val="105"/>
        </w:rPr>
        <w:t xml:space="preserve"> </w:t>
      </w:r>
      <w:r>
        <w:rPr>
          <w:w w:val="105"/>
        </w:rPr>
        <w:t>are common and you will need to build up a good network of contacts to spot</w:t>
      </w:r>
      <w:r>
        <w:rPr>
          <w:spacing w:val="1"/>
          <w:w w:val="105"/>
        </w:rPr>
        <w:t xml:space="preserve"> </w:t>
      </w:r>
      <w:r>
        <w:rPr>
          <w:w w:val="105"/>
        </w:rPr>
        <w:t>opportunities</w:t>
      </w:r>
      <w:r>
        <w:rPr>
          <w:rFonts w:ascii="Gill Sans MT" w:hAnsi="Gill Sans MT"/>
          <w:w w:val="105"/>
        </w:rPr>
        <w:t>.</w:t>
      </w:r>
    </w:p>
    <w:p w:rsidR="00FD402B" w:rsidRDefault="00FD402B">
      <w:pPr>
        <w:pStyle w:val="BodyText"/>
        <w:spacing w:before="8"/>
        <w:rPr>
          <w:rFonts w:ascii="Gill Sans MT"/>
          <w:sz w:val="27"/>
        </w:rPr>
      </w:pPr>
    </w:p>
    <w:p w:rsidR="00FD402B" w:rsidRDefault="00A4123F">
      <w:pPr>
        <w:pStyle w:val="BodyText"/>
        <w:spacing w:line="328" w:lineRule="auto"/>
        <w:ind w:left="525" w:right="873"/>
        <w:jc w:val="both"/>
        <w:rPr>
          <w:rFonts w:ascii="Gill Sans MT" w:hAnsi="Gill Sans MT"/>
        </w:rPr>
      </w:pPr>
      <w:r>
        <w:rPr>
          <w:w w:val="105"/>
        </w:rPr>
        <w:t>Change happens quickly in the creative industries so keep your IT skills up to date</w:t>
      </w:r>
      <w:r>
        <w:rPr>
          <w:rFonts w:ascii="Gill Sans MT" w:hAnsi="Gill Sans MT"/>
          <w:w w:val="105"/>
        </w:rPr>
        <w:t xml:space="preserve">. 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also</w:t>
      </w:r>
      <w:r>
        <w:rPr>
          <w:spacing w:val="-1"/>
          <w:w w:val="105"/>
        </w:rPr>
        <w:t xml:space="preserve"> </w:t>
      </w:r>
      <w:r>
        <w:rPr>
          <w:w w:val="105"/>
        </w:rPr>
        <w:t>need good</w:t>
      </w:r>
      <w:r>
        <w:rPr>
          <w:spacing w:val="-1"/>
          <w:w w:val="105"/>
        </w:rPr>
        <w:t xml:space="preserve"> </w:t>
      </w:r>
      <w:r>
        <w:rPr>
          <w:w w:val="105"/>
        </w:rPr>
        <w:t>business sense</w:t>
      </w:r>
      <w:r>
        <w:rPr>
          <w:spacing w:val="-1"/>
          <w:w w:val="105"/>
        </w:rPr>
        <w:t xml:space="preserve"> </w:t>
      </w:r>
      <w:r>
        <w:rPr>
          <w:rFonts w:ascii="Gill Sans MT" w:hAnsi="Gill Sans MT"/>
          <w:w w:val="105"/>
        </w:rPr>
        <w:t>–</w:t>
      </w:r>
      <w:r>
        <w:rPr>
          <w:rFonts w:ascii="Gill Sans MT" w:hAnsi="Gill Sans MT"/>
          <w:spacing w:val="14"/>
          <w:w w:val="105"/>
        </w:rPr>
        <w:t xml:space="preserve"> </w:t>
      </w:r>
      <w:r>
        <w:rPr>
          <w:w w:val="105"/>
        </w:rPr>
        <w:t>artists have</w:t>
      </w:r>
      <w:r>
        <w:rPr>
          <w:spacing w:val="-1"/>
          <w:w w:val="105"/>
        </w:rPr>
        <w:t xml:space="preserve"> </w:t>
      </w:r>
      <w:r>
        <w:rPr>
          <w:w w:val="105"/>
        </w:rPr>
        <w:t>to make</w:t>
      </w:r>
      <w:r>
        <w:rPr>
          <w:spacing w:val="-1"/>
          <w:w w:val="105"/>
        </w:rPr>
        <w:t xml:space="preserve"> </w:t>
      </w:r>
      <w:r>
        <w:rPr>
          <w:w w:val="105"/>
        </w:rPr>
        <w:t>a living</w:t>
      </w:r>
      <w:r>
        <w:rPr>
          <w:rFonts w:ascii="Gill Sans MT" w:hAnsi="Gill Sans MT"/>
          <w:w w:val="105"/>
        </w:rPr>
        <w:t>!</w:t>
      </w:r>
    </w:p>
    <w:p w:rsidR="00FD402B" w:rsidRDefault="00FD402B">
      <w:pPr>
        <w:pStyle w:val="BodyText"/>
        <w:spacing w:before="10"/>
        <w:rPr>
          <w:rFonts w:ascii="Gill Sans MT"/>
          <w:sz w:val="27"/>
        </w:rPr>
      </w:pPr>
    </w:p>
    <w:p w:rsidR="00FD402B" w:rsidRDefault="00A4123F">
      <w:pPr>
        <w:pStyle w:val="BodyText"/>
        <w:ind w:left="525"/>
        <w:jc w:val="both"/>
      </w:pPr>
      <w:r>
        <w:t>If</w:t>
      </w:r>
      <w:r>
        <w:rPr>
          <w:spacing w:val="49"/>
        </w:rPr>
        <w:t xml:space="preserve"> </w:t>
      </w:r>
      <w:r>
        <w:t>you</w:t>
      </w:r>
      <w:r>
        <w:rPr>
          <w:rFonts w:ascii="Gill Sans MT" w:hAnsi="Gill Sans MT"/>
        </w:rPr>
        <w:t>’</w:t>
      </w:r>
      <w:r>
        <w:t>re</w:t>
      </w:r>
      <w:r>
        <w:rPr>
          <w:spacing w:val="50"/>
        </w:rPr>
        <w:t xml:space="preserve"> </w:t>
      </w:r>
      <w:r>
        <w:t>looking</w:t>
      </w:r>
      <w:r>
        <w:rPr>
          <w:spacing w:val="49"/>
        </w:rPr>
        <w:t xml:space="preserve"> </w:t>
      </w:r>
      <w:r>
        <w:t>into</w:t>
      </w:r>
      <w:r>
        <w:rPr>
          <w:spacing w:val="50"/>
        </w:rPr>
        <w:t xml:space="preserve"> </w:t>
      </w:r>
      <w:r>
        <w:t>higher</w:t>
      </w:r>
      <w:r>
        <w:rPr>
          <w:spacing w:val="49"/>
        </w:rPr>
        <w:t xml:space="preserve"> </w:t>
      </w:r>
      <w:r>
        <w:t>education</w:t>
      </w:r>
      <w:r>
        <w:rPr>
          <w:rFonts w:ascii="Gill Sans MT" w:hAnsi="Gill Sans MT"/>
        </w:rPr>
        <w:t>,</w:t>
      </w:r>
      <w:r>
        <w:rPr>
          <w:rFonts w:ascii="Gill Sans MT" w:hAnsi="Gill Sans MT"/>
          <w:spacing w:val="64"/>
        </w:rPr>
        <w:t xml:space="preserve"> </w:t>
      </w:r>
      <w:r>
        <w:t>take</w:t>
      </w:r>
      <w:r>
        <w:rPr>
          <w:spacing w:val="50"/>
        </w:rPr>
        <w:t xml:space="preserve"> </w:t>
      </w:r>
      <w:r>
        <w:t>care</w:t>
      </w:r>
      <w:r>
        <w:rPr>
          <w:spacing w:val="49"/>
        </w:rPr>
        <w:t xml:space="preserve"> </w:t>
      </w:r>
      <w:r>
        <w:t>with</w:t>
      </w:r>
      <w:r>
        <w:rPr>
          <w:spacing w:val="50"/>
        </w:rPr>
        <w:t xml:space="preserve"> </w:t>
      </w:r>
      <w:r>
        <w:t>your</w:t>
      </w:r>
      <w:r>
        <w:rPr>
          <w:spacing w:val="49"/>
        </w:rPr>
        <w:t xml:space="preserve"> </w:t>
      </w:r>
      <w:r>
        <w:t>research</w:t>
      </w:r>
      <w:r>
        <w:rPr>
          <w:spacing w:val="50"/>
        </w:rPr>
        <w:t xml:space="preserve"> </w:t>
      </w:r>
      <w:r>
        <w:t>as</w:t>
      </w:r>
      <w:r>
        <w:rPr>
          <w:spacing w:val="49"/>
        </w:rPr>
        <w:t xml:space="preserve"> </w:t>
      </w:r>
      <w:r>
        <w:t>courses</w:t>
      </w:r>
      <w:r>
        <w:rPr>
          <w:spacing w:val="50"/>
        </w:rPr>
        <w:t xml:space="preserve"> </w:t>
      </w:r>
      <w:r>
        <w:t>can</w:t>
      </w:r>
      <w:r>
        <w:rPr>
          <w:spacing w:val="50"/>
        </w:rPr>
        <w:t xml:space="preserve"> </w:t>
      </w:r>
      <w:r>
        <w:t>vary</w:t>
      </w:r>
    </w:p>
    <w:p w:rsidR="00FD402B" w:rsidRDefault="00A4123F">
      <w:pPr>
        <w:pStyle w:val="BodyText"/>
        <w:spacing w:before="87" w:line="328" w:lineRule="auto"/>
        <w:ind w:left="525" w:right="879"/>
        <w:jc w:val="both"/>
        <w:rPr>
          <w:rFonts w:ascii="Gill Sans MT"/>
        </w:rPr>
      </w:pPr>
      <w:r>
        <w:rPr>
          <w:w w:val="105"/>
        </w:rPr>
        <w:t>e</w:t>
      </w:r>
      <w:r>
        <w:rPr>
          <w:rFonts w:ascii="Gill Sans MT"/>
          <w:w w:val="105"/>
        </w:rPr>
        <w:t>.</w:t>
      </w:r>
      <w:r>
        <w:rPr>
          <w:w w:val="105"/>
        </w:rPr>
        <w:t>g</w:t>
      </w:r>
      <w:r>
        <w:rPr>
          <w:rFonts w:ascii="Gill Sans MT"/>
          <w:w w:val="105"/>
        </w:rPr>
        <w:t xml:space="preserve">. </w:t>
      </w:r>
      <w:r>
        <w:rPr>
          <w:w w:val="105"/>
        </w:rPr>
        <w:t>some are more practical than others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Some courses want you to follow an 18</w:t>
      </w:r>
      <w:r>
        <w:rPr>
          <w:rFonts w:ascii="Gill Sans MT"/>
          <w:w w:val="105"/>
        </w:rPr>
        <w:t xml:space="preserve">+ </w:t>
      </w:r>
      <w:r>
        <w:rPr>
          <w:w w:val="105"/>
        </w:rPr>
        <w:t>Art</w:t>
      </w:r>
      <w:r>
        <w:rPr>
          <w:spacing w:val="1"/>
          <w:w w:val="105"/>
        </w:rPr>
        <w:t xml:space="preserve"> </w:t>
      </w:r>
      <w:r>
        <w:rPr>
          <w:w w:val="105"/>
        </w:rPr>
        <w:t>Foundation</w:t>
      </w:r>
      <w:r>
        <w:rPr>
          <w:spacing w:val="1"/>
          <w:w w:val="105"/>
        </w:rPr>
        <w:t xml:space="preserve"> </w:t>
      </w:r>
      <w:r>
        <w:rPr>
          <w:w w:val="105"/>
        </w:rPr>
        <w:t>Course</w:t>
      </w:r>
      <w:r>
        <w:rPr>
          <w:spacing w:val="1"/>
          <w:w w:val="105"/>
        </w:rPr>
        <w:t xml:space="preserve"> </w:t>
      </w:r>
      <w:r>
        <w:rPr>
          <w:w w:val="105"/>
        </w:rPr>
        <w:t>first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Many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1"/>
          <w:w w:val="105"/>
        </w:rPr>
        <w:t xml:space="preserve"> </w:t>
      </w:r>
      <w:r>
        <w:rPr>
          <w:w w:val="105"/>
        </w:rPr>
        <w:t>want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see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selection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of your </w:t>
      </w:r>
      <w:proofErr w:type="gramStart"/>
      <w:r>
        <w:rPr>
          <w:w w:val="105"/>
        </w:rPr>
        <w:t xml:space="preserve">work  </w:t>
      </w:r>
      <w:r>
        <w:rPr>
          <w:rFonts w:ascii="Gill Sans MT"/>
          <w:w w:val="105"/>
        </w:rPr>
        <w:t>(</w:t>
      </w:r>
      <w:proofErr w:type="gramEnd"/>
      <w:r>
        <w:rPr>
          <w:w w:val="105"/>
        </w:rPr>
        <w:t>called a</w:t>
      </w:r>
      <w:r>
        <w:rPr>
          <w:spacing w:val="1"/>
          <w:w w:val="105"/>
        </w:rPr>
        <w:t xml:space="preserve"> </w:t>
      </w:r>
      <w:r>
        <w:rPr>
          <w:w w:val="105"/>
        </w:rPr>
        <w:t>portfolio</w:t>
      </w:r>
      <w:r>
        <w:rPr>
          <w:rFonts w:ascii="Gill Sans MT"/>
          <w:w w:val="105"/>
        </w:rPr>
        <w:t>).</w:t>
      </w:r>
    </w:p>
    <w:p w:rsidR="00FD402B" w:rsidRDefault="00FD402B">
      <w:pPr>
        <w:pStyle w:val="BodyText"/>
        <w:rPr>
          <w:rFonts w:ascii="Gill Sans MT"/>
          <w:sz w:val="20"/>
        </w:rPr>
      </w:pPr>
    </w:p>
    <w:p w:rsidR="00FD402B" w:rsidRDefault="00FD402B">
      <w:pPr>
        <w:pStyle w:val="BodyText"/>
        <w:rPr>
          <w:rFonts w:ascii="Gill Sans MT"/>
          <w:sz w:val="20"/>
        </w:rPr>
      </w:pPr>
    </w:p>
    <w:p w:rsidR="00FD402B" w:rsidRDefault="00FD402B">
      <w:pPr>
        <w:pStyle w:val="BodyText"/>
        <w:rPr>
          <w:rFonts w:ascii="Gill Sans MT"/>
          <w:sz w:val="20"/>
        </w:rPr>
      </w:pPr>
    </w:p>
    <w:p w:rsidR="00FD402B" w:rsidRDefault="00FD402B">
      <w:pPr>
        <w:pStyle w:val="BodyText"/>
        <w:rPr>
          <w:rFonts w:ascii="Gill Sans MT"/>
          <w:sz w:val="20"/>
        </w:rPr>
      </w:pPr>
    </w:p>
    <w:p w:rsidR="00FD402B" w:rsidRDefault="00DF2B8D">
      <w:pPr>
        <w:pStyle w:val="BodyText"/>
        <w:rPr>
          <w:rFonts w:ascii="Gill Sans MT"/>
          <w:sz w:val="18"/>
        </w:rPr>
      </w:pPr>
      <w:r>
        <w:pict>
          <v:shape id="docshape53" o:spid="_x0000_s1026" type="#_x0000_t202" style="position:absolute;margin-left:44.75pt;margin-top:11.65pt;width:508.4pt;height:423.7pt;z-index:-15706624;mso-wrap-distance-left:0;mso-wrap-distance-right:0;mso-position-horizontal-relative:page" fillcolor="#61a22e" stroked="f">
            <v:textbox inset="0,0,0,0">
              <w:txbxContent>
                <w:p w:rsidR="00FD402B" w:rsidRDefault="00FD402B">
                  <w:pPr>
                    <w:pStyle w:val="BodyText"/>
                    <w:rPr>
                      <w:rFonts w:ascii="Gill Sans MT"/>
                      <w:color w:val="000000"/>
                      <w:sz w:val="28"/>
                    </w:rPr>
                  </w:pPr>
                </w:p>
                <w:p w:rsidR="00FD402B" w:rsidRDefault="00FD402B">
                  <w:pPr>
                    <w:pStyle w:val="BodyText"/>
                    <w:spacing w:before="9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FD402B" w:rsidRDefault="00A4123F">
                  <w:pPr>
                    <w:tabs>
                      <w:tab w:val="left" w:pos="1739"/>
                      <w:tab w:val="left" w:pos="2990"/>
                    </w:tabs>
                    <w:ind w:left="296"/>
                    <w:rPr>
                      <w:rFonts w:ascii="Arial"/>
                      <w:color w:val="000000"/>
                      <w:sz w:val="28"/>
                    </w:rPr>
                  </w:pP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F</w:t>
                  </w:r>
                  <w:r>
                    <w:rPr>
                      <w:rFonts w:ascii="Arial"/>
                      <w:color w:val="FFFFFF"/>
                      <w:spacing w:val="-43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I</w:t>
                  </w:r>
                  <w:r>
                    <w:rPr>
                      <w:rFonts w:ascii="Arial"/>
                      <w:color w:val="FFFFFF"/>
                      <w:spacing w:val="-43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N</w:t>
                  </w:r>
                  <w:r>
                    <w:rPr>
                      <w:rFonts w:ascii="Arial"/>
                      <w:color w:val="FFFFFF"/>
                      <w:spacing w:val="-43"/>
                      <w:w w:val="150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>D</w:t>
                  </w:r>
                  <w:r>
                    <w:rPr>
                      <w:rFonts w:ascii="Arial"/>
                      <w:color w:val="FFFFFF"/>
                      <w:w w:val="150"/>
                      <w:sz w:val="28"/>
                    </w:rPr>
                    <w:tab/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rFonts w:ascii="Arial"/>
                      <w:color w:val="FFFFFF"/>
                      <w:spacing w:val="-38"/>
                      <w:w w:val="145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rFonts w:ascii="Arial"/>
                      <w:color w:val="FFFFFF"/>
                      <w:spacing w:val="-38"/>
                      <w:w w:val="145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T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ab/>
                    <w:t>M</w:t>
                  </w:r>
                  <w:r>
                    <w:rPr>
                      <w:rFonts w:ascii="Arial"/>
                      <w:color w:val="FFFFFF"/>
                      <w:spacing w:val="-34"/>
                      <w:w w:val="145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rFonts w:ascii="Arial"/>
                      <w:color w:val="FFFFFF"/>
                      <w:spacing w:val="-35"/>
                      <w:w w:val="145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R</w:t>
                  </w:r>
                  <w:r>
                    <w:rPr>
                      <w:rFonts w:ascii="Arial"/>
                      <w:color w:val="FFFFFF"/>
                      <w:spacing w:val="-34"/>
                      <w:w w:val="145"/>
                      <w:sz w:val="28"/>
                    </w:rPr>
                    <w:t xml:space="preserve"> </w:t>
                  </w:r>
                  <w:r>
                    <w:rPr>
                      <w:rFonts w:ascii="Arial"/>
                      <w:color w:val="FFFFFF"/>
                      <w:w w:val="145"/>
                      <w:sz w:val="28"/>
                    </w:rPr>
                    <w:t>E</w:t>
                  </w:r>
                </w:p>
                <w:p w:rsidR="00FD402B" w:rsidRDefault="00FD402B">
                  <w:pPr>
                    <w:pStyle w:val="BodyText"/>
                    <w:spacing w:before="7"/>
                    <w:rPr>
                      <w:rFonts w:ascii="Arial"/>
                      <w:color w:val="000000"/>
                      <w:sz w:val="39"/>
                    </w:rPr>
                  </w:pPr>
                </w:p>
                <w:p w:rsidR="00FD402B" w:rsidRDefault="00A4123F">
                  <w:pPr>
                    <w:pStyle w:val="BodyText"/>
                    <w:spacing w:before="1" w:line="328" w:lineRule="auto"/>
                    <w:ind w:left="296" w:right="253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re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</w:t>
                  </w:r>
                  <w:r>
                    <w:rPr>
                      <w:color w:val="FFFFFF"/>
                      <w:spacing w:val="5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dea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hyperlink r:id="rId6">
                    <w:r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proofErr w:type="spellStart"/>
                    <w:r>
                      <w:rPr>
                        <w:color w:val="FFFFFF"/>
                        <w:w w:val="105"/>
                        <w:u w:val="single" w:color="FFFFFF"/>
                      </w:rPr>
                      <w:t>youngpeople</w:t>
                    </w:r>
                    <w:proofErr w:type="spellEnd"/>
                    <w:r>
                      <w:rPr>
                        <w:color w:val="FFFFFF"/>
                        <w:spacing w:val="58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hen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llow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inks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2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Age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13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-</w:t>
                  </w:r>
                  <w:r>
                    <w:rPr>
                      <w:color w:val="FFFFFF"/>
                      <w:w w:val="105"/>
                    </w:rPr>
                    <w:t>19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rFonts w:ascii="Gill Sans MT" w:hAns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D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thing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o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.</w:t>
                  </w:r>
                </w:p>
                <w:p w:rsidR="00FD402B" w:rsidRDefault="00FD402B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FD402B" w:rsidRDefault="00A4123F">
                  <w:pPr>
                    <w:pStyle w:val="BodyText"/>
                    <w:spacing w:line="328" w:lineRule="auto"/>
                    <w:ind w:left="296"/>
                    <w:rPr>
                      <w:rFonts w:ascii="Gill Sans MT" w:hAnsi="Gill Sans MT"/>
                      <w:color w:val="FFFFFF"/>
                      <w:w w:val="105"/>
                    </w:rPr>
                  </w:pPr>
                  <w:r>
                    <w:rPr>
                      <w:color w:val="FFFFFF"/>
                      <w:w w:val="105"/>
                    </w:rPr>
                    <w:t>If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inking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bout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igher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ducation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:</w:t>
                  </w:r>
                  <w:r>
                    <w:rPr>
                      <w:rFonts w:ascii="Gill Sans MT" w:hAnsi="Gill Sans MT"/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7">
                    <w:r>
                      <w:rPr>
                        <w:color w:val="FFFFFF"/>
                        <w:w w:val="105"/>
                        <w:u w:val="single" w:color="FFFFFF"/>
                      </w:rPr>
                      <w:t>www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prospects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ac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color w:val="FFFFFF"/>
                        <w:spacing w:val="61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ee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ha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sign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duates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v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on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fter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ir degree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.</w:t>
                  </w:r>
                </w:p>
                <w:p w:rsidR="00DF2B8D" w:rsidRDefault="00DF2B8D">
                  <w:pPr>
                    <w:pStyle w:val="BodyText"/>
                    <w:spacing w:line="328" w:lineRule="auto"/>
                    <w:ind w:left="296"/>
                    <w:rPr>
                      <w:rFonts w:ascii="Gill Sans MT" w:hAnsi="Gill Sans MT"/>
                      <w:color w:val="000000"/>
                    </w:rPr>
                  </w:pPr>
                </w:p>
                <w:p w:rsidR="00DF2B8D" w:rsidRDefault="00DF2B8D" w:rsidP="00DF2B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Hailey Hall Careers lead </w:t>
                  </w:r>
                </w:p>
                <w:p w:rsidR="00DF2B8D" w:rsidRDefault="00DF2B8D" w:rsidP="00DF2B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Peter Gregory – </w:t>
                  </w:r>
                  <w:hyperlink r:id="rId8" w:history="1">
                    <w:r>
                      <w:rPr>
                        <w:rStyle w:val="Hyperlink"/>
                        <w:w w:val="105"/>
                        <w:sz w:val="19"/>
                      </w:rPr>
                      <w:t>pgregory@haileyhall.herts.sch.uk</w:t>
                    </w:r>
                  </w:hyperlink>
                </w:p>
                <w:p w:rsidR="00DF2B8D" w:rsidRDefault="00DF2B8D" w:rsidP="00DF2B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</w:p>
                <w:p w:rsidR="00DF2B8D" w:rsidRDefault="00DF2B8D" w:rsidP="00DF2B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School independent Career advisors</w:t>
                  </w:r>
                </w:p>
                <w:p w:rsidR="00DF2B8D" w:rsidRDefault="00DF2B8D" w:rsidP="00DF2B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Coral Thomas ( Hertfordshire students ) -</w:t>
                  </w:r>
                  <w:hyperlink r:id="rId9" w:history="1">
                    <w:r>
                      <w:rPr>
                        <w:rStyle w:val="Hyperlink"/>
                        <w:w w:val="105"/>
                        <w:sz w:val="19"/>
                      </w:rPr>
                      <w:t>Coral.Thomas@Hertfordshire.gov.uk</w:t>
                    </w:r>
                  </w:hyperlink>
                </w:p>
                <w:p w:rsidR="00DF2B8D" w:rsidRDefault="00DF2B8D" w:rsidP="00DF2B8D">
                  <w:pPr>
                    <w:spacing w:line="331" w:lineRule="auto"/>
                    <w:ind w:left="425"/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Laura Todd ( Essex students )</w:t>
                  </w:r>
                  <w:hyperlink r:id="rId10" w:history="1">
                    <w:r>
                      <w:rPr>
                        <w:rStyle w:val="Hyperlink"/>
                        <w:w w:val="105"/>
                        <w:sz w:val="19"/>
                      </w:rPr>
                      <w:t>-Laura.Todd@essex.gov.uk</w:t>
                    </w:r>
                  </w:hyperlink>
                </w:p>
                <w:p w:rsidR="00DF2B8D" w:rsidRDefault="00DF2B8D">
                  <w:pPr>
                    <w:pStyle w:val="BodyText"/>
                    <w:spacing w:line="328" w:lineRule="auto"/>
                    <w:ind w:left="296"/>
                    <w:rPr>
                      <w:rFonts w:ascii="Gill Sans MT" w:hAnsi="Gill Sans MT"/>
                      <w:color w:val="000000"/>
                    </w:rPr>
                  </w:pPr>
                  <w:bookmarkStart w:id="0" w:name="_GoBack"/>
                  <w:bookmarkEnd w:id="0"/>
                </w:p>
                <w:p w:rsidR="00FD402B" w:rsidRDefault="00FD402B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FD402B" w:rsidRDefault="00A4123F">
                  <w:pPr>
                    <w:spacing w:before="1" w:line="324" w:lineRule="auto"/>
                    <w:ind w:left="296" w:right="6800"/>
                    <w:rPr>
                      <w:rFonts w:ascii="Gill Sans MT"/>
                      <w:color w:val="000000"/>
                      <w:sz w:val="19"/>
                    </w:rPr>
                  </w:pP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Other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websites: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hyperlink r:id="rId11">
                    <w:r>
                      <w:rPr>
                        <w:color w:val="FFFFFF"/>
                        <w:w w:val="105"/>
                        <w:sz w:val="19"/>
                        <w:u w:val="single" w:color="FFFFFF"/>
                      </w:rPr>
                      <w:t>artscouncil</w:t>
                    </w:r>
                    <w:r>
                      <w:rPr>
                        <w:rFonts w:ascii="Gill Sans MT"/>
                        <w:color w:val="FFFFFF"/>
                        <w:w w:val="105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sz w:val="19"/>
                        <w:u w:val="single" w:color="FFFFFF"/>
                      </w:rPr>
                      <w:t>or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g</w:t>
                    </w:r>
                    <w:r>
                      <w:rPr>
                        <w:rFonts w:ascii="Gill Sans MT"/>
                        <w:color w:val="FFFFFF"/>
                        <w:w w:val="105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sz w:val="19"/>
                        <w:u w:val="single" w:color="FFFFFF"/>
                      </w:rPr>
                      <w:t>uk</w:t>
                    </w:r>
                  </w:hyperlink>
                  <w:r>
                    <w:rPr>
                      <w:color w:val="FFFFFF"/>
                      <w:spacing w:val="1"/>
                      <w:w w:val="105"/>
                      <w:sz w:val="19"/>
                    </w:rPr>
                    <w:t xml:space="preserve"> </w:t>
                  </w:r>
                  <w:hyperlink r:id="rId12"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ccskills</w:t>
                    </w:r>
                    <w:r>
                      <w:rPr>
                        <w:rFonts w:ascii="Gill Sans MT"/>
                        <w:color w:val="FFFFFF"/>
                        <w:w w:val="110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or</w:t>
                    </w:r>
                    <w:r>
                      <w:rPr>
                        <w:color w:val="FFFFFF"/>
                        <w:w w:val="110"/>
                        <w:sz w:val="19"/>
                      </w:rPr>
                      <w:t>g</w:t>
                    </w:r>
                    <w:r>
                      <w:rPr>
                        <w:rFonts w:ascii="Gill Sans MT"/>
                        <w:color w:val="FFFFFF"/>
                        <w:w w:val="110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uk</w:t>
                    </w:r>
                  </w:hyperlink>
                  <w:r>
                    <w:rPr>
                      <w:color w:val="FFFFFF"/>
                      <w:spacing w:val="1"/>
                      <w:w w:val="110"/>
                      <w:sz w:val="19"/>
                    </w:rPr>
                    <w:t xml:space="preserve"> </w:t>
                  </w:r>
                  <w:hyperlink r:id="rId13">
                    <w:r>
                      <w:rPr>
                        <w:color w:val="FFFFFF"/>
                        <w:w w:val="105"/>
                        <w:sz w:val="19"/>
                        <w:u w:val="single" w:color="FFFFFF"/>
                      </w:rPr>
                      <w:t>screenskills</w:t>
                    </w:r>
                    <w:r>
                      <w:rPr>
                        <w:rFonts w:ascii="Gill Sans MT"/>
                        <w:color w:val="FFFFFF"/>
                        <w:w w:val="105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sz w:val="19"/>
                        <w:u w:val="single" w:color="FFFFFF"/>
                      </w:rPr>
                      <w:t>com</w:t>
                    </w:r>
                    <w:r>
                      <w:rPr>
                        <w:rFonts w:ascii="Gill Sans MT"/>
                        <w:color w:val="FFFFFF"/>
                        <w:w w:val="105"/>
                        <w:sz w:val="19"/>
                        <w:u w:val="single" w:color="FFFFFF"/>
                      </w:rPr>
                      <w:t>/</w:t>
                    </w:r>
                  </w:hyperlink>
                </w:p>
                <w:p w:rsidR="00FD402B" w:rsidRDefault="00DF2B8D">
                  <w:pPr>
                    <w:pStyle w:val="BodyText"/>
                    <w:spacing w:before="7" w:line="328" w:lineRule="auto"/>
                    <w:ind w:left="296" w:right="5895"/>
                    <w:rPr>
                      <w:color w:val="000000"/>
                    </w:rPr>
                  </w:pPr>
                  <w:hyperlink r:id="rId14">
                    <w:r w:rsidR="00A4123F">
                      <w:rPr>
                        <w:color w:val="FFFFFF"/>
                        <w:u w:val="single" w:color="FFFFFF"/>
                      </w:rPr>
                      <w:t>nationalcareersservice</w:t>
                    </w:r>
                    <w:r w:rsidR="00A4123F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A4123F">
                      <w:rPr>
                        <w:color w:val="FFFFFF"/>
                        <w:u w:val="single" w:color="FFFFFF"/>
                      </w:rPr>
                      <w:t>direct</w:t>
                    </w:r>
                    <w:r w:rsidR="00A4123F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A4123F">
                      <w:rPr>
                        <w:color w:val="FFFFFF"/>
                      </w:rPr>
                      <w:t>g</w:t>
                    </w:r>
                    <w:r w:rsidR="00A4123F">
                      <w:rPr>
                        <w:color w:val="FFFFFF"/>
                        <w:u w:val="single" w:color="FFFFFF"/>
                      </w:rPr>
                      <w:t>ov</w:t>
                    </w:r>
                    <w:r w:rsidR="00A4123F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A4123F">
                      <w:rPr>
                        <w:color w:val="FFFFFF"/>
                        <w:u w:val="single" w:color="FFFFFF"/>
                      </w:rPr>
                      <w:t>uk</w:t>
                    </w:r>
                  </w:hyperlink>
                  <w:r w:rsidR="00A4123F">
                    <w:rPr>
                      <w:color w:val="FFFFFF"/>
                      <w:spacing w:val="1"/>
                    </w:rPr>
                    <w:t xml:space="preserve"> </w:t>
                  </w:r>
                  <w:hyperlink r:id="rId15">
                    <w:r w:rsidR="00A4123F">
                      <w:rPr>
                        <w:color w:val="FFFFFF"/>
                        <w:w w:val="105"/>
                        <w:u w:val="single" w:color="FFFFFF"/>
                      </w:rPr>
                      <w:t>ucasprogress</w:t>
                    </w:r>
                    <w:r w:rsidR="00A4123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A4123F"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</w:p>
                <w:p w:rsidR="00FD402B" w:rsidRDefault="00DF2B8D">
                  <w:pPr>
                    <w:pStyle w:val="BodyText"/>
                    <w:spacing w:before="4"/>
                    <w:ind w:left="296"/>
                    <w:rPr>
                      <w:color w:val="000000"/>
                    </w:rPr>
                  </w:pPr>
                  <w:hyperlink r:id="rId16">
                    <w:r w:rsidR="00A4123F">
                      <w:rPr>
                        <w:color w:val="FFFFFF"/>
                        <w:w w:val="105"/>
                        <w:u w:val="single" w:color="FFFFFF"/>
                      </w:rPr>
                      <w:t>ucas</w:t>
                    </w:r>
                    <w:r w:rsidR="00A4123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A4123F"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</w:p>
              </w:txbxContent>
            </v:textbox>
            <w10:wrap type="topAndBottom" anchorx="page"/>
          </v:shape>
        </w:pict>
      </w:r>
    </w:p>
    <w:sectPr w:rsidR="00FD402B">
      <w:pgSz w:w="11910" w:h="16850"/>
      <w:pgMar w:top="98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GxMDA3tDAzMbA0NjBU0lEKTi0uzszPAykwrAUAHe9c1SwAAAA="/>
  </w:docVars>
  <w:rsids>
    <w:rsidRoot w:val="00FD402B"/>
    <w:rsid w:val="00A4123F"/>
    <w:rsid w:val="00C74AE3"/>
    <w:rsid w:val="00DF2B8D"/>
    <w:rsid w:val="00FD4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1"/>
    <o:shapelayout v:ext="edit">
      <o:idmap v:ext="edit" data="1"/>
    </o:shapelayout>
  </w:shapeDefaults>
  <w:decimalSymbol w:val="."/>
  <w:listSeparator w:val=","/>
  <w14:docId w14:val="750CBCDD"/>
  <w15:docId w15:val="{4CC97CCA-B7DA-42E3-9C34-A1B6271EA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296"/>
      <w:outlineLvl w:val="0"/>
    </w:pPr>
    <w:rPr>
      <w:rFonts w:ascii="Arial" w:eastAsia="Arial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11"/>
      <w:ind w:right="52"/>
      <w:jc w:val="center"/>
    </w:pPr>
    <w:rPr>
      <w:rFonts w:ascii="Tahoma" w:eastAsia="Tahoma" w:hAnsi="Tahoma" w:cs="Tahoma"/>
      <w:b/>
      <w:bCs/>
      <w:sz w:val="93"/>
      <w:szCs w:val="9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74A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AE3"/>
    <w:rPr>
      <w:rFonts w:ascii="Segoe UI" w:eastAsia="Verdan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DF2B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46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www.screenskills.com/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s://www.ccskills.org.uk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ucas.com/" TargetMode="Externa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s://www.artscouncil.org.uk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://www.ucasprogress.com/" TargetMode="External"/><Relationship Id="rId10" Type="http://schemas.openxmlformats.org/officeDocument/2006/relationships/hyperlink" Target="mailto:-Laura.Todd@essex.gov.uk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s://nationalcareers.service.gov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 Routes</vt:lpstr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 Routes</dc:title>
  <dc:creator>Alice</dc:creator>
  <cp:keywords>DAEUhQj8Ntw,BADzVqD_ki8</cp:keywords>
  <cp:lastModifiedBy>PGregory</cp:lastModifiedBy>
  <cp:revision>3</cp:revision>
  <cp:lastPrinted>2021-12-20T13:33:00Z</cp:lastPrinted>
  <dcterms:created xsi:type="dcterms:W3CDTF">2021-12-20T13:33:00Z</dcterms:created>
  <dcterms:modified xsi:type="dcterms:W3CDTF">2021-12-3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